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E60E58" w14:textId="6A87A396" w:rsidR="007924F4" w:rsidRDefault="007924F4" w:rsidP="0071016B">
      <w:pPr>
        <w:bidi w:val="0"/>
        <w:spacing w:line="276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7924F4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7924F4">
        <w:rPr>
          <w:rFonts w:asciiTheme="majorBidi" w:hAnsiTheme="majorBidi" w:cstheme="majorBidi"/>
          <w:b/>
          <w:bCs/>
          <w:sz w:val="24"/>
          <w:szCs w:val="24"/>
        </w:rPr>
        <w:t xml:space="preserve"> Rostami</w:t>
      </w:r>
    </w:p>
    <w:p w14:paraId="0B40B30A" w14:textId="58A68EF7" w:rsidR="009F7C64" w:rsidRPr="00275E80" w:rsidRDefault="00275E80" w:rsidP="00DD51BB">
      <w:pPr>
        <w:pBdr>
          <w:bottom w:val="single" w:sz="6" w:space="1" w:color="auto"/>
        </w:pBdr>
        <w:bidi w:val="0"/>
        <w:spacing w:line="276" w:lineRule="auto"/>
        <w:rPr>
          <w:rStyle w:val="Hyperlink"/>
          <w:rFonts w:asciiTheme="majorBidi" w:hAnsiTheme="majorBidi" w:cstheme="majorBidi"/>
          <w:sz w:val="18"/>
          <w:szCs w:val="18"/>
        </w:rPr>
      </w:pPr>
      <w:r w:rsidRPr="00275E80">
        <w:rPr>
          <w:rFonts w:asciiTheme="majorBidi" w:hAnsiTheme="majorBidi" w:cstheme="majorBidi"/>
          <w:sz w:val="18"/>
          <w:szCs w:val="18"/>
        </w:rPr>
        <w:t>Place and Date of Birth</w:t>
      </w:r>
      <w:r w:rsidR="00DD51BB">
        <w:rPr>
          <w:rFonts w:asciiTheme="majorBidi" w:hAnsiTheme="majorBidi" w:cstheme="majorBidi"/>
          <w:sz w:val="18"/>
          <w:szCs w:val="18"/>
        </w:rPr>
        <w:t>: Iran, Sep 199</w:t>
      </w:r>
      <w:r w:rsidR="0029368B">
        <w:rPr>
          <w:rFonts w:asciiTheme="majorBidi" w:hAnsiTheme="majorBidi" w:cstheme="majorBidi"/>
          <w:sz w:val="18"/>
          <w:szCs w:val="18"/>
        </w:rPr>
        <w:t>6</w:t>
      </w:r>
      <w:r w:rsidR="00DD51BB">
        <w:rPr>
          <w:rFonts w:asciiTheme="majorBidi" w:hAnsiTheme="majorBidi" w:cstheme="majorBidi"/>
          <w:sz w:val="18"/>
          <w:szCs w:val="18"/>
        </w:rPr>
        <w:t xml:space="preserve">  </w:t>
      </w:r>
      <w:r w:rsidR="00903991" w:rsidRPr="00275E80">
        <w:rPr>
          <w:rFonts w:asciiTheme="majorBidi" w:hAnsiTheme="majorBidi" w:cstheme="majorBidi"/>
          <w:sz w:val="18"/>
          <w:szCs w:val="18"/>
        </w:rPr>
        <w:t xml:space="preserve"> </w:t>
      </w:r>
      <w:r w:rsidR="00DD51BB">
        <w:rPr>
          <w:rFonts w:asciiTheme="majorBidi" w:hAnsiTheme="majorBidi" w:cstheme="majorBidi"/>
          <w:sz w:val="18"/>
          <w:szCs w:val="18"/>
        </w:rPr>
        <w:t xml:space="preserve">   </w:t>
      </w:r>
      <w:r w:rsidR="00DD51BB" w:rsidRPr="00275E80">
        <w:rPr>
          <w:rFonts w:asciiTheme="majorBidi" w:hAnsiTheme="majorBidi" w:cstheme="majorBidi"/>
          <w:sz w:val="18"/>
          <w:szCs w:val="18"/>
        </w:rPr>
        <w:t>Phone: +98 911 778 4216</w:t>
      </w:r>
      <w:r w:rsidR="00DD51BB">
        <w:rPr>
          <w:rFonts w:asciiTheme="majorBidi" w:hAnsiTheme="majorBidi" w:cstheme="majorBidi"/>
          <w:sz w:val="18"/>
          <w:szCs w:val="18"/>
        </w:rPr>
        <w:t xml:space="preserve">     </w:t>
      </w:r>
      <w:r w:rsidR="009E0B36" w:rsidRPr="00275E80">
        <w:rPr>
          <w:rFonts w:asciiTheme="majorBidi" w:hAnsiTheme="majorBidi" w:cstheme="majorBidi"/>
          <w:sz w:val="18"/>
          <w:szCs w:val="18"/>
        </w:rPr>
        <w:t xml:space="preserve">Website: </w:t>
      </w:r>
      <w:hyperlink r:id="rId5" w:history="1">
        <w:r w:rsidR="009E0B36" w:rsidRPr="00275E80">
          <w:rPr>
            <w:rStyle w:val="Hyperlink"/>
            <w:rFonts w:asciiTheme="majorBidi" w:hAnsiTheme="majorBidi" w:cstheme="majorBidi"/>
            <w:sz w:val="18"/>
            <w:szCs w:val="18"/>
          </w:rPr>
          <w:t>https://taharostami.github.io/</w:t>
        </w:r>
      </w:hyperlink>
      <w:r w:rsidR="003A271F" w:rsidRPr="00275E80">
        <w:rPr>
          <w:rFonts w:asciiTheme="majorBidi" w:hAnsiTheme="majorBidi" w:cstheme="majorBidi"/>
          <w:sz w:val="18"/>
          <w:szCs w:val="18"/>
        </w:rPr>
        <w:t xml:space="preserve"> </w:t>
      </w:r>
      <w:r w:rsidR="00DD51BB">
        <w:rPr>
          <w:rFonts w:asciiTheme="majorBidi" w:hAnsiTheme="majorBidi" w:cstheme="majorBidi"/>
          <w:sz w:val="18"/>
          <w:szCs w:val="18"/>
        </w:rPr>
        <w:t xml:space="preserve">     </w:t>
      </w:r>
      <w:r w:rsidR="00131D5C" w:rsidRPr="00275E80">
        <w:rPr>
          <w:rFonts w:asciiTheme="majorBidi" w:hAnsiTheme="majorBidi" w:cstheme="majorBidi"/>
          <w:sz w:val="18"/>
          <w:szCs w:val="18"/>
        </w:rPr>
        <w:t xml:space="preserve">Email: </w:t>
      </w:r>
      <w:hyperlink r:id="rId6" w:history="1">
        <w:r w:rsidR="009E0B36" w:rsidRPr="00275E80">
          <w:rPr>
            <w:rStyle w:val="Hyperlink"/>
            <w:rFonts w:asciiTheme="majorBidi" w:hAnsiTheme="majorBidi" w:cstheme="majorBidi"/>
            <w:sz w:val="18"/>
            <w:szCs w:val="18"/>
          </w:rPr>
          <w:t>taha.rostami.darunkola@gmail.com</w:t>
        </w:r>
      </w:hyperlink>
    </w:p>
    <w:p w14:paraId="6651DECF" w14:textId="58DE4711" w:rsidR="000B5288" w:rsidRDefault="000B5288" w:rsidP="001108FE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474E436" w14:textId="294BF0E2" w:rsidR="001108FE" w:rsidRPr="0069418A" w:rsidRDefault="00F15904" w:rsidP="001108F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F15904">
        <w:rPr>
          <w:rFonts w:asciiTheme="majorBidi" w:hAnsiTheme="majorBidi" w:cstheme="majorBidi"/>
          <w:b/>
          <w:bCs/>
          <w:szCs w:val="22"/>
        </w:rPr>
        <w:t>Summary of Qualifications</w:t>
      </w:r>
    </w:p>
    <w:p w14:paraId="62593C8D" w14:textId="1357C71A" w:rsidR="001108FE" w:rsidRDefault="00F15904" w:rsidP="00DF2810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15904">
        <w:rPr>
          <w:rFonts w:asciiTheme="majorBidi" w:hAnsiTheme="majorBidi" w:cstheme="majorBidi"/>
          <w:sz w:val="20"/>
          <w:szCs w:val="20"/>
        </w:rPr>
        <w:t xml:space="preserve">More than </w:t>
      </w:r>
      <w:r>
        <w:rPr>
          <w:rFonts w:asciiTheme="majorBidi" w:hAnsiTheme="majorBidi" w:cstheme="majorBidi"/>
          <w:sz w:val="20"/>
          <w:szCs w:val="20"/>
        </w:rPr>
        <w:t>two</w:t>
      </w:r>
      <w:r w:rsidRPr="00F15904">
        <w:rPr>
          <w:rFonts w:asciiTheme="majorBidi" w:hAnsiTheme="majorBidi" w:cstheme="majorBidi"/>
          <w:sz w:val="20"/>
          <w:szCs w:val="20"/>
        </w:rPr>
        <w:t xml:space="preserve"> </w:t>
      </w:r>
      <w:r w:rsidR="00E74F5E">
        <w:rPr>
          <w:rFonts w:asciiTheme="majorBidi" w:hAnsiTheme="majorBidi" w:cstheme="majorBidi"/>
          <w:sz w:val="20"/>
          <w:szCs w:val="20"/>
        </w:rPr>
        <w:t>years</w:t>
      </w:r>
      <w:r w:rsidRPr="00F15904">
        <w:rPr>
          <w:rFonts w:asciiTheme="majorBidi" w:hAnsiTheme="majorBidi" w:cstheme="majorBidi"/>
          <w:sz w:val="20"/>
          <w:szCs w:val="20"/>
        </w:rPr>
        <w:t xml:space="preserve"> </w:t>
      </w:r>
      <w:r w:rsidR="00E079C9">
        <w:rPr>
          <w:rFonts w:asciiTheme="majorBidi" w:hAnsiTheme="majorBidi" w:cstheme="majorBidi"/>
          <w:sz w:val="20"/>
          <w:szCs w:val="20"/>
        </w:rPr>
        <w:t xml:space="preserve">of </w:t>
      </w:r>
      <w:r w:rsidRPr="00F15904">
        <w:rPr>
          <w:rFonts w:asciiTheme="majorBidi" w:hAnsiTheme="majorBidi" w:cstheme="majorBidi"/>
          <w:sz w:val="20"/>
          <w:szCs w:val="20"/>
        </w:rPr>
        <w:t xml:space="preserve">academic research experience in </w:t>
      </w:r>
      <w:r w:rsidR="00DF2810">
        <w:rPr>
          <w:rFonts w:asciiTheme="majorBidi" w:hAnsiTheme="majorBidi" w:cstheme="majorBidi"/>
          <w:sz w:val="20"/>
          <w:szCs w:val="20"/>
        </w:rPr>
        <w:t>C</w:t>
      </w:r>
      <w:r w:rsidR="000C01AD">
        <w:rPr>
          <w:rFonts w:asciiTheme="majorBidi" w:hAnsiTheme="majorBidi" w:cstheme="majorBidi"/>
          <w:sz w:val="20"/>
          <w:szCs w:val="20"/>
        </w:rPr>
        <w:t>omputer</w:t>
      </w:r>
      <w:r w:rsidR="00E74F5E">
        <w:rPr>
          <w:rFonts w:asciiTheme="majorBidi" w:hAnsiTheme="majorBidi" w:cstheme="majorBidi"/>
          <w:sz w:val="20"/>
          <w:szCs w:val="20"/>
        </w:rPr>
        <w:t xml:space="preserve"> </w:t>
      </w:r>
      <w:r w:rsidR="00DF2810">
        <w:rPr>
          <w:rFonts w:asciiTheme="majorBidi" w:hAnsiTheme="majorBidi" w:cstheme="majorBidi"/>
          <w:sz w:val="20"/>
          <w:szCs w:val="20"/>
        </w:rPr>
        <w:t>E</w:t>
      </w:r>
      <w:r w:rsidR="00E74F5E">
        <w:rPr>
          <w:rFonts w:asciiTheme="majorBidi" w:hAnsiTheme="majorBidi" w:cstheme="majorBidi"/>
          <w:sz w:val="20"/>
          <w:szCs w:val="20"/>
        </w:rPr>
        <w:t>ngineering</w:t>
      </w:r>
      <w:r w:rsidRPr="00F15904">
        <w:rPr>
          <w:rFonts w:asciiTheme="majorBidi" w:hAnsiTheme="majorBidi" w:cstheme="majorBidi"/>
          <w:sz w:val="20"/>
          <w:szCs w:val="20"/>
        </w:rPr>
        <w:t xml:space="preserve">, specializing in </w:t>
      </w:r>
      <w:r w:rsidR="007A6420">
        <w:rPr>
          <w:rFonts w:asciiTheme="majorBidi" w:hAnsiTheme="majorBidi" w:cstheme="majorBidi"/>
          <w:sz w:val="20"/>
          <w:szCs w:val="20"/>
        </w:rPr>
        <w:t xml:space="preserve">Software </w:t>
      </w:r>
      <w:r w:rsidR="00936622">
        <w:rPr>
          <w:rFonts w:asciiTheme="majorBidi" w:hAnsiTheme="majorBidi" w:cstheme="majorBidi"/>
          <w:sz w:val="20"/>
          <w:szCs w:val="20"/>
        </w:rPr>
        <w:t>E</w:t>
      </w:r>
      <w:r w:rsidR="000C01AD">
        <w:rPr>
          <w:rFonts w:asciiTheme="majorBidi" w:hAnsiTheme="majorBidi" w:cstheme="majorBidi"/>
          <w:sz w:val="20"/>
          <w:szCs w:val="20"/>
        </w:rPr>
        <w:t>ngineering</w:t>
      </w:r>
    </w:p>
    <w:p w14:paraId="47C3668A" w14:textId="075A419A" w:rsidR="00E079C9" w:rsidRDefault="00E079C9" w:rsidP="00DE4EBB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trong </w:t>
      </w:r>
      <w:r w:rsidRPr="00E079C9">
        <w:rPr>
          <w:rFonts w:asciiTheme="majorBidi" w:hAnsiTheme="majorBidi" w:cstheme="majorBidi"/>
          <w:sz w:val="20"/>
          <w:szCs w:val="20"/>
        </w:rPr>
        <w:t>programming skills</w:t>
      </w:r>
      <w:r w:rsidR="003C5CCA">
        <w:rPr>
          <w:rFonts w:asciiTheme="majorBidi" w:hAnsiTheme="majorBidi" w:cstheme="majorBidi"/>
          <w:sz w:val="20"/>
          <w:szCs w:val="20"/>
        </w:rPr>
        <w:t xml:space="preserve"> in C#, Python, </w:t>
      </w:r>
      <w:r w:rsidR="00B85F87">
        <w:rPr>
          <w:rFonts w:asciiTheme="majorBidi" w:hAnsiTheme="majorBidi" w:cstheme="majorBidi"/>
          <w:sz w:val="20"/>
          <w:szCs w:val="20"/>
        </w:rPr>
        <w:t>SQL Server</w:t>
      </w:r>
      <w:r w:rsidR="00B86A9A">
        <w:rPr>
          <w:rFonts w:asciiTheme="majorBidi" w:hAnsiTheme="majorBidi" w:cstheme="majorBidi"/>
          <w:sz w:val="20"/>
          <w:szCs w:val="20"/>
        </w:rPr>
        <w:t>,</w:t>
      </w:r>
      <w:r w:rsidR="005D483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XGboost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85F87"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 w:rsidR="00B85F87">
        <w:rPr>
          <w:rFonts w:asciiTheme="majorBidi" w:hAnsiTheme="majorBidi" w:cstheme="majorBidi"/>
          <w:sz w:val="20"/>
          <w:szCs w:val="20"/>
        </w:rPr>
        <w:t>,</w:t>
      </w:r>
      <w:r w:rsidR="00A83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2C9375BB" w14:textId="34781606" w:rsidR="008743DC" w:rsidRDefault="00FB414A" w:rsidP="008F2AE8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B414A">
        <w:rPr>
          <w:rFonts w:asciiTheme="majorBidi" w:hAnsiTheme="majorBidi" w:cstheme="majorBidi"/>
          <w:sz w:val="20"/>
          <w:szCs w:val="20"/>
        </w:rPr>
        <w:t>Proven ability to learn quickly</w:t>
      </w:r>
      <w:r w:rsidR="007A385A">
        <w:rPr>
          <w:rFonts w:asciiTheme="majorBidi" w:hAnsiTheme="majorBidi" w:cstheme="majorBidi"/>
          <w:sz w:val="20"/>
          <w:szCs w:val="20"/>
        </w:rPr>
        <w:t xml:space="preserve"> and</w:t>
      </w:r>
      <w:r w:rsidR="005D7AD9">
        <w:rPr>
          <w:rFonts w:asciiTheme="majorBidi" w:hAnsiTheme="majorBidi" w:cstheme="majorBidi"/>
          <w:sz w:val="20"/>
          <w:szCs w:val="20"/>
        </w:rPr>
        <w:t xml:space="preserve"> </w:t>
      </w:r>
      <w:r w:rsidR="00A34AC5">
        <w:rPr>
          <w:rFonts w:asciiTheme="majorBidi" w:hAnsiTheme="majorBidi" w:cstheme="majorBidi"/>
          <w:sz w:val="20"/>
          <w:szCs w:val="20"/>
        </w:rPr>
        <w:t>work</w:t>
      </w:r>
      <w:r w:rsidR="005D7AD9">
        <w:rPr>
          <w:rFonts w:asciiTheme="majorBidi" w:hAnsiTheme="majorBidi" w:cstheme="majorBidi"/>
          <w:sz w:val="20"/>
          <w:szCs w:val="20"/>
        </w:rPr>
        <w:t xml:space="preserve"> hard and consistently</w:t>
      </w:r>
      <w:r w:rsidR="00E76F88">
        <w:rPr>
          <w:rFonts w:asciiTheme="majorBidi" w:hAnsiTheme="majorBidi" w:cstheme="majorBidi"/>
          <w:sz w:val="20"/>
          <w:szCs w:val="20"/>
        </w:rPr>
        <w:t>,</w:t>
      </w:r>
      <w:r w:rsidR="003350DE">
        <w:rPr>
          <w:rFonts w:asciiTheme="majorBidi" w:hAnsiTheme="majorBidi" w:cstheme="majorBidi"/>
          <w:sz w:val="20"/>
          <w:szCs w:val="20"/>
        </w:rPr>
        <w:t xml:space="preserve"> in addition </w:t>
      </w:r>
      <w:r w:rsidR="006B02A5">
        <w:rPr>
          <w:rFonts w:asciiTheme="majorBidi" w:hAnsiTheme="majorBidi" w:cstheme="majorBidi"/>
          <w:sz w:val="20"/>
          <w:szCs w:val="20"/>
        </w:rPr>
        <w:t xml:space="preserve">to sincere honesty, </w:t>
      </w:r>
      <w:r w:rsidR="008F2AE8">
        <w:rPr>
          <w:rFonts w:asciiTheme="majorBidi" w:hAnsiTheme="majorBidi" w:cstheme="majorBidi"/>
          <w:sz w:val="20"/>
          <w:szCs w:val="20"/>
        </w:rPr>
        <w:t>commitment</w:t>
      </w:r>
      <w:r w:rsidR="00E76F88">
        <w:rPr>
          <w:rFonts w:asciiTheme="majorBidi" w:hAnsiTheme="majorBidi" w:cstheme="majorBidi"/>
          <w:sz w:val="20"/>
          <w:szCs w:val="20"/>
        </w:rPr>
        <w:t>,</w:t>
      </w:r>
      <w:r w:rsidR="006B02A5">
        <w:rPr>
          <w:rFonts w:asciiTheme="majorBidi" w:hAnsiTheme="majorBidi" w:cstheme="majorBidi"/>
          <w:sz w:val="20"/>
          <w:szCs w:val="20"/>
        </w:rPr>
        <w:t xml:space="preserve"> and work ethic</w:t>
      </w:r>
    </w:p>
    <w:p w14:paraId="1471B04B" w14:textId="6B393E9E" w:rsidR="00AC6672" w:rsidRDefault="003D5ECA" w:rsidP="004A2467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uccessful </w:t>
      </w:r>
      <w:r w:rsidR="0050629A">
        <w:rPr>
          <w:rFonts w:asciiTheme="majorBidi" w:hAnsiTheme="majorBidi" w:cstheme="majorBidi"/>
          <w:sz w:val="20"/>
          <w:szCs w:val="20"/>
        </w:rPr>
        <w:t xml:space="preserve">experiences </w:t>
      </w:r>
      <w:r w:rsidR="00E50873">
        <w:rPr>
          <w:rFonts w:asciiTheme="majorBidi" w:hAnsiTheme="majorBidi" w:cstheme="majorBidi"/>
          <w:sz w:val="20"/>
          <w:szCs w:val="20"/>
        </w:rPr>
        <w:t xml:space="preserve">in </w:t>
      </w:r>
      <w:r w:rsidR="00734B07">
        <w:rPr>
          <w:rFonts w:asciiTheme="majorBidi" w:hAnsiTheme="majorBidi" w:cstheme="majorBidi"/>
          <w:sz w:val="20"/>
          <w:szCs w:val="20"/>
        </w:rPr>
        <w:t>conveying</w:t>
      </w:r>
      <w:r w:rsidR="0050629A" w:rsidRPr="001C5414">
        <w:rPr>
          <w:rFonts w:asciiTheme="majorBidi" w:hAnsiTheme="majorBidi" w:cstheme="majorBidi"/>
          <w:sz w:val="20"/>
          <w:szCs w:val="20"/>
        </w:rPr>
        <w:t xml:space="preserve"> technical ideas to technical and non-technical audiences</w:t>
      </w:r>
      <w:r w:rsidR="00D51C41">
        <w:rPr>
          <w:rFonts w:asciiTheme="majorBidi" w:hAnsiTheme="majorBidi" w:cstheme="majorBidi"/>
          <w:sz w:val="20"/>
          <w:szCs w:val="20"/>
        </w:rPr>
        <w:t xml:space="preserve"> </w:t>
      </w:r>
      <w:r w:rsidR="00651F5F">
        <w:rPr>
          <w:rFonts w:asciiTheme="majorBidi" w:hAnsiTheme="majorBidi" w:cstheme="majorBidi"/>
          <w:sz w:val="20"/>
          <w:szCs w:val="20"/>
        </w:rPr>
        <w:t xml:space="preserve">through </w:t>
      </w:r>
      <w:r w:rsidR="00D51C41">
        <w:rPr>
          <w:rFonts w:asciiTheme="majorBidi" w:hAnsiTheme="majorBidi" w:cstheme="majorBidi"/>
          <w:sz w:val="20"/>
          <w:szCs w:val="20"/>
        </w:rPr>
        <w:t>written</w:t>
      </w:r>
      <w:r w:rsidR="00B54C00">
        <w:rPr>
          <w:rFonts w:asciiTheme="majorBidi" w:hAnsiTheme="majorBidi" w:cstheme="majorBidi"/>
          <w:sz w:val="20"/>
          <w:szCs w:val="20"/>
        </w:rPr>
        <w:t xml:space="preserve"> and </w:t>
      </w:r>
      <w:r w:rsidR="00D51C41">
        <w:rPr>
          <w:rFonts w:asciiTheme="majorBidi" w:hAnsiTheme="majorBidi" w:cstheme="majorBidi"/>
          <w:sz w:val="20"/>
          <w:szCs w:val="20"/>
        </w:rPr>
        <w:t>verbal</w:t>
      </w:r>
      <w:r w:rsidR="004160FF">
        <w:rPr>
          <w:rFonts w:asciiTheme="majorBidi" w:hAnsiTheme="majorBidi" w:cstheme="majorBidi"/>
          <w:sz w:val="20"/>
          <w:szCs w:val="20"/>
        </w:rPr>
        <w:t xml:space="preserve"> </w:t>
      </w:r>
      <w:r w:rsidR="00B07C41">
        <w:rPr>
          <w:rFonts w:asciiTheme="majorBidi" w:hAnsiTheme="majorBidi" w:cstheme="majorBidi"/>
          <w:sz w:val="20"/>
          <w:szCs w:val="20"/>
        </w:rPr>
        <w:t>communication</w:t>
      </w:r>
    </w:p>
    <w:p w14:paraId="264F86D3" w14:textId="19F96B9F" w:rsidR="00806A97" w:rsidRPr="0069418A" w:rsidRDefault="0089436F" w:rsidP="00806A97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2EB79826" w14:textId="79A7DE81" w:rsidR="00055EFB" w:rsidRDefault="00BC0510" w:rsidP="00463DE0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 w:rsidR="00F44F61"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 w:rsidR="00C2389B">
        <w:rPr>
          <w:rFonts w:asciiTheme="majorBidi" w:hAnsiTheme="majorBidi" w:cstheme="majorBidi"/>
          <w:sz w:val="20"/>
          <w:szCs w:val="20"/>
        </w:rPr>
        <w:t>,</w:t>
      </w:r>
      <w:r w:rsidR="0079180A" w:rsidRPr="0079180A">
        <w:t xml:space="preserve"> </w:t>
      </w:r>
      <w:proofErr w:type="spellStart"/>
      <w:r w:rsidR="0079180A"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 w:rsidR="008B2EEB"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5833646B" w14:textId="72E25D3F" w:rsidR="00806A97" w:rsidRDefault="00776C45" w:rsidP="00532686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</w:t>
      </w:r>
      <w:r w:rsidR="00897C30">
        <w:rPr>
          <w:rFonts w:asciiTheme="majorBidi" w:hAnsiTheme="majorBidi" w:cstheme="majorBidi"/>
          <w:sz w:val="20"/>
          <w:szCs w:val="20"/>
        </w:rPr>
        <w:t>3</w:t>
      </w:r>
      <w:r>
        <w:rPr>
          <w:rFonts w:asciiTheme="majorBidi" w:hAnsiTheme="majorBidi" w:cstheme="majorBidi"/>
          <w:sz w:val="20"/>
          <w:szCs w:val="20"/>
        </w:rPr>
        <w:t xml:space="preserve">+ years of </w:t>
      </w:r>
      <w:r w:rsidR="00532686">
        <w:rPr>
          <w:rFonts w:asciiTheme="majorBidi" w:hAnsiTheme="majorBidi" w:cstheme="majorBidi"/>
          <w:sz w:val="20"/>
          <w:szCs w:val="20"/>
        </w:rPr>
        <w:t xml:space="preserve">experience </w:t>
      </w:r>
      <w:r w:rsidR="00806A97">
        <w:rPr>
          <w:rFonts w:asciiTheme="majorBidi" w:hAnsiTheme="majorBidi" w:cstheme="majorBidi"/>
          <w:sz w:val="20"/>
          <w:szCs w:val="20"/>
        </w:rPr>
        <w:t xml:space="preserve">in Python, </w:t>
      </w:r>
      <w:proofErr w:type="spellStart"/>
      <w:r w:rsidR="00FC10FA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FC10FA"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806A97"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 w:rsidR="00806A97">
        <w:rPr>
          <w:rFonts w:asciiTheme="majorBidi" w:hAnsiTheme="majorBidi" w:cstheme="majorBidi"/>
          <w:sz w:val="20"/>
          <w:szCs w:val="20"/>
        </w:rPr>
        <w:t>,</w:t>
      </w:r>
      <w:r w:rsidR="00A30458">
        <w:t xml:space="preserve"> </w:t>
      </w:r>
      <w:proofErr w:type="spellStart"/>
      <w:r w:rsidR="00A30458">
        <w:rPr>
          <w:rFonts w:asciiTheme="majorBidi" w:hAnsiTheme="majorBidi" w:cstheme="majorBidi"/>
          <w:sz w:val="20"/>
          <w:szCs w:val="20"/>
        </w:rPr>
        <w:t>Optuna</w:t>
      </w:r>
      <w:proofErr w:type="spellEnd"/>
      <w:r w:rsidR="008B2EEB">
        <w:rPr>
          <w:rFonts w:asciiTheme="majorBidi" w:hAnsiTheme="majorBidi" w:cstheme="majorBidi"/>
          <w:sz w:val="20"/>
          <w:szCs w:val="20"/>
        </w:rPr>
        <w:t>,</w:t>
      </w:r>
      <w:r w:rsidR="00806A97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6A04851" w14:textId="015DC6F7" w:rsidR="00806A97" w:rsidRDefault="00D01E9B" w:rsidP="00A16976">
      <w:pPr>
        <w:pStyle w:val="ListParagraph"/>
        <w:numPr>
          <w:ilvl w:val="0"/>
          <w:numId w:val="18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 w:rsidR="00FF348D">
        <w:rPr>
          <w:rFonts w:asciiTheme="majorBidi" w:hAnsiTheme="majorBidi" w:cstheme="majorBidi"/>
          <w:sz w:val="20"/>
          <w:szCs w:val="20"/>
        </w:rPr>
        <w:t xml:space="preserve"> Z3</w:t>
      </w:r>
      <w:r>
        <w:rPr>
          <w:rFonts w:asciiTheme="majorBidi" w:hAnsiTheme="majorBidi" w:cstheme="majorBidi"/>
          <w:sz w:val="20"/>
          <w:szCs w:val="20"/>
        </w:rPr>
        <w:t>,</w:t>
      </w:r>
      <w:r w:rsidR="00C51FBE">
        <w:rPr>
          <w:rFonts w:asciiTheme="majorBidi" w:hAnsiTheme="majorBidi" w:cstheme="majorBidi"/>
          <w:sz w:val="20"/>
          <w:szCs w:val="20"/>
        </w:rPr>
        <w:t xml:space="preserve"> LLVM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002C74" w:rsidRPr="00002C74">
        <w:rPr>
          <w:rFonts w:asciiTheme="majorBidi" w:hAnsiTheme="majorBidi" w:cstheme="majorBidi"/>
          <w:sz w:val="20"/>
          <w:szCs w:val="20"/>
        </w:rPr>
        <w:t>Hugging</w:t>
      </w:r>
      <w:r w:rsidR="00303720">
        <w:rPr>
          <w:rFonts w:asciiTheme="majorBidi" w:hAnsiTheme="majorBidi" w:cstheme="majorBidi"/>
          <w:sz w:val="20"/>
          <w:szCs w:val="20"/>
        </w:rPr>
        <w:t xml:space="preserve"> </w:t>
      </w:r>
      <w:r w:rsidR="00002C74" w:rsidRPr="00002C74">
        <w:rPr>
          <w:rFonts w:asciiTheme="majorBidi" w:hAnsiTheme="majorBidi" w:cstheme="majorBidi"/>
          <w:sz w:val="20"/>
          <w:szCs w:val="20"/>
        </w:rPr>
        <w:t>Face</w:t>
      </w:r>
      <w:r w:rsidR="00002C74">
        <w:rPr>
          <w:rFonts w:asciiTheme="majorBidi" w:hAnsiTheme="majorBidi" w:cstheme="majorBidi"/>
          <w:sz w:val="20"/>
          <w:szCs w:val="20"/>
        </w:rPr>
        <w:t xml:space="preserve">, </w:t>
      </w:r>
      <w:r w:rsidR="00570FE1" w:rsidRPr="00570FE1">
        <w:rPr>
          <w:rFonts w:asciiTheme="majorBidi" w:hAnsiTheme="majorBidi" w:cstheme="majorBidi"/>
          <w:sz w:val="20"/>
          <w:szCs w:val="20"/>
        </w:rPr>
        <w:t>NLTK</w:t>
      </w:r>
      <w:r w:rsidR="00570FE1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="00762888" w:rsidRPr="00762888">
        <w:rPr>
          <w:rFonts w:asciiTheme="majorBidi" w:hAnsiTheme="majorBidi" w:cstheme="majorBidi"/>
          <w:sz w:val="20"/>
          <w:szCs w:val="20"/>
        </w:rPr>
        <w:t>Stable Baselines</w:t>
      </w:r>
      <w:r w:rsidR="00AA1996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F7686F"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092D6C">
        <w:rPr>
          <w:rFonts w:asciiTheme="majorBidi" w:hAnsiTheme="majorBidi" w:cstheme="majorBidi"/>
          <w:sz w:val="20"/>
          <w:szCs w:val="20"/>
        </w:rPr>
        <w:t>,</w:t>
      </w:r>
      <w:r w:rsidR="00AA1996">
        <w:rPr>
          <w:rFonts w:asciiTheme="majorBidi" w:hAnsiTheme="majorBidi" w:cstheme="majorBidi"/>
          <w:sz w:val="20"/>
          <w:szCs w:val="20"/>
        </w:rPr>
        <w:t xml:space="preserve"> </w:t>
      </w:r>
      <w:r w:rsidR="00EA2C98">
        <w:rPr>
          <w:rFonts w:asciiTheme="majorBidi" w:hAnsiTheme="majorBidi" w:cstheme="majorBidi"/>
          <w:sz w:val="20"/>
          <w:szCs w:val="20"/>
        </w:rPr>
        <w:t>JavaScript</w:t>
      </w:r>
      <w:r w:rsidR="006521DE">
        <w:rPr>
          <w:rFonts w:asciiTheme="majorBidi" w:hAnsiTheme="majorBidi" w:cstheme="majorBidi"/>
          <w:sz w:val="20"/>
          <w:szCs w:val="20"/>
        </w:rPr>
        <w:t>,</w:t>
      </w:r>
      <w:r w:rsidR="00EA2C98">
        <w:rPr>
          <w:rFonts w:asciiTheme="majorBidi" w:hAnsiTheme="majorBidi" w:cstheme="majorBidi"/>
          <w:sz w:val="20"/>
          <w:szCs w:val="20"/>
        </w:rPr>
        <w:t xml:space="preserve"> </w:t>
      </w:r>
      <w:r w:rsidR="00AA1996">
        <w:rPr>
          <w:rFonts w:asciiTheme="majorBidi" w:hAnsiTheme="majorBidi" w:cstheme="majorBidi"/>
          <w:sz w:val="20"/>
          <w:szCs w:val="20"/>
        </w:rPr>
        <w:t>Java</w:t>
      </w:r>
      <w:r w:rsidR="00092D6C">
        <w:rPr>
          <w:rFonts w:asciiTheme="majorBidi" w:hAnsiTheme="majorBidi" w:cstheme="majorBidi"/>
          <w:sz w:val="20"/>
          <w:szCs w:val="20"/>
        </w:rPr>
        <w:t>, C</w:t>
      </w:r>
      <w:r w:rsidR="006C18D7">
        <w:rPr>
          <w:rFonts w:asciiTheme="majorBidi" w:hAnsiTheme="majorBidi" w:cstheme="majorBidi"/>
          <w:sz w:val="20"/>
          <w:szCs w:val="20"/>
        </w:rPr>
        <w:t>,</w:t>
      </w:r>
      <w:r w:rsidR="003C57DB">
        <w:rPr>
          <w:rFonts w:asciiTheme="majorBidi" w:hAnsiTheme="majorBidi" w:cstheme="majorBidi"/>
          <w:sz w:val="20"/>
          <w:szCs w:val="20"/>
        </w:rPr>
        <w:t xml:space="preserve"> </w:t>
      </w:r>
      <w:r w:rsidR="00307798">
        <w:rPr>
          <w:rFonts w:asciiTheme="majorBidi" w:hAnsiTheme="majorBidi" w:cstheme="majorBidi"/>
          <w:sz w:val="20"/>
          <w:szCs w:val="20"/>
        </w:rPr>
        <w:t>MySQL</w:t>
      </w:r>
      <w:r w:rsidR="00A16976">
        <w:rPr>
          <w:rFonts w:asciiTheme="majorBidi" w:hAnsiTheme="majorBidi" w:cstheme="majorBidi"/>
          <w:sz w:val="20"/>
          <w:szCs w:val="20"/>
        </w:rPr>
        <w:t>,</w:t>
      </w:r>
      <w:r w:rsidR="00A16976" w:rsidRPr="00A16976">
        <w:rPr>
          <w:rFonts w:asciiTheme="majorBidi" w:hAnsiTheme="majorBidi" w:cstheme="majorBidi"/>
          <w:sz w:val="20"/>
          <w:szCs w:val="20"/>
        </w:rPr>
        <w:t xml:space="preserve"> </w:t>
      </w:r>
      <w:r w:rsidR="00A16976"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 w:rsidR="00A16976">
        <w:rPr>
          <w:rFonts w:asciiTheme="majorBidi" w:hAnsiTheme="majorBidi" w:cstheme="majorBidi"/>
          <w:sz w:val="20"/>
          <w:szCs w:val="20"/>
        </w:rPr>
        <w:t>Git</w:t>
      </w:r>
      <w:proofErr w:type="spellEnd"/>
      <w:r w:rsidR="00307798">
        <w:rPr>
          <w:rFonts w:asciiTheme="majorBidi" w:hAnsiTheme="majorBidi" w:cstheme="majorBidi"/>
          <w:sz w:val="20"/>
          <w:szCs w:val="20"/>
        </w:rPr>
        <w:t>,</w:t>
      </w:r>
      <w:r w:rsidR="003C57DB">
        <w:rPr>
          <w:rFonts w:asciiTheme="majorBidi" w:hAnsiTheme="majorBidi" w:cstheme="majorBidi"/>
          <w:sz w:val="20"/>
          <w:szCs w:val="20"/>
        </w:rPr>
        <w:t xml:space="preserve"> </w:t>
      </w:r>
      <w:r w:rsidR="006C18D7">
        <w:rPr>
          <w:rFonts w:asciiTheme="majorBidi" w:hAnsiTheme="majorBidi" w:cstheme="majorBidi"/>
          <w:sz w:val="20"/>
          <w:szCs w:val="20"/>
        </w:rPr>
        <w:t>and more</w:t>
      </w:r>
    </w:p>
    <w:p w14:paraId="639DED55" w14:textId="1C3B70A9" w:rsidR="004D280C" w:rsidRPr="0069418A" w:rsidRDefault="00BD57F2" w:rsidP="004D280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35BD2663" w:rsidR="004D280C" w:rsidRPr="0083667D" w:rsidRDefault="00557C43" w:rsidP="004A3FA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24D28A8F" w:rsidR="00CB2350" w:rsidRPr="0083667D" w:rsidRDefault="000F7FD2" w:rsidP="004A3FA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E076C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6CD8EB9A" w:rsidR="00297DCE" w:rsidRDefault="00646E60" w:rsidP="00C96D9C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r w:rsidR="00B236D1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7D4999C6" w:rsidR="0052614C" w:rsidRDefault="0052614C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14C">
        <w:rPr>
          <w:rFonts w:asciiTheme="majorBidi" w:hAnsiTheme="majorBidi" w:cstheme="majorBidi"/>
          <w:sz w:val="20"/>
          <w:szCs w:val="20"/>
        </w:rPr>
        <w:t xml:space="preserve">Developed </w:t>
      </w:r>
      <w:r w:rsidR="002E039E">
        <w:rPr>
          <w:rFonts w:asciiTheme="majorBidi" w:hAnsiTheme="majorBidi" w:cstheme="majorBidi"/>
          <w:sz w:val="20"/>
          <w:szCs w:val="20"/>
        </w:rPr>
        <w:t xml:space="preserve">two </w:t>
      </w:r>
      <w:r w:rsidRPr="0052614C">
        <w:rPr>
          <w:rFonts w:asciiTheme="majorBidi" w:hAnsiTheme="majorBidi" w:cstheme="majorBidi"/>
          <w:sz w:val="20"/>
          <w:szCs w:val="20"/>
        </w:rPr>
        <w:t>novel methods for predicting fault-revealing mutants in mutation testing</w:t>
      </w:r>
      <w:r w:rsidR="00CE0547">
        <w:rPr>
          <w:rFonts w:asciiTheme="majorBidi" w:hAnsiTheme="majorBidi" w:cstheme="majorBidi"/>
          <w:sz w:val="20"/>
          <w:szCs w:val="20"/>
        </w:rPr>
        <w:t xml:space="preserve"> that </w:t>
      </w:r>
      <w:r w:rsidR="000A3B93">
        <w:rPr>
          <w:rFonts w:asciiTheme="majorBidi" w:hAnsiTheme="majorBidi" w:cstheme="majorBidi"/>
          <w:sz w:val="20"/>
          <w:szCs w:val="20"/>
        </w:rPr>
        <w:t xml:space="preserve">significantly </w:t>
      </w:r>
      <w:r w:rsidR="00CE0547">
        <w:rPr>
          <w:rFonts w:asciiTheme="majorBidi" w:hAnsiTheme="majorBidi" w:cstheme="majorBidi"/>
          <w:sz w:val="20"/>
          <w:szCs w:val="20"/>
        </w:rPr>
        <w:t>outperform state-of-the-art</w:t>
      </w:r>
    </w:p>
    <w:p w14:paraId="0B9D3838" w14:textId="60934C49" w:rsidR="00AD1822" w:rsidRDefault="00A156BF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Gathering a dataset</w:t>
      </w:r>
      <w:r w:rsidR="00514514">
        <w:rPr>
          <w:rFonts w:asciiTheme="majorBidi" w:hAnsiTheme="majorBidi" w:cstheme="majorBidi"/>
          <w:sz w:val="20"/>
          <w:szCs w:val="20"/>
        </w:rPr>
        <w:t xml:space="preserve"> &amp;</w:t>
      </w:r>
      <w:r>
        <w:rPr>
          <w:rFonts w:asciiTheme="majorBidi" w:hAnsiTheme="majorBidi" w:cstheme="majorBidi"/>
          <w:sz w:val="20"/>
          <w:szCs w:val="20"/>
        </w:rPr>
        <w:t xml:space="preserve"> p</w:t>
      </w:r>
      <w:r w:rsidR="00AD1822" w:rsidRPr="00AD1822">
        <w:rPr>
          <w:rFonts w:asciiTheme="majorBidi" w:hAnsiTheme="majorBidi" w:cstheme="majorBidi"/>
          <w:sz w:val="20"/>
          <w:szCs w:val="20"/>
        </w:rPr>
        <w:t xml:space="preserve">roposed a transfer learning-based solution using </w:t>
      </w:r>
      <w:r w:rsidR="001E73A5">
        <w:rPr>
          <w:rFonts w:asciiTheme="majorBidi" w:hAnsiTheme="majorBidi" w:cstheme="majorBidi"/>
          <w:sz w:val="20"/>
          <w:szCs w:val="20"/>
        </w:rPr>
        <w:t xml:space="preserve">a </w:t>
      </w:r>
      <w:r w:rsidR="00AD1822" w:rsidRPr="00AD1822">
        <w:rPr>
          <w:rFonts w:asciiTheme="majorBidi" w:hAnsiTheme="majorBidi" w:cstheme="majorBidi"/>
          <w:sz w:val="20"/>
          <w:szCs w:val="20"/>
        </w:rPr>
        <w:t xml:space="preserve">pre-trained model </w:t>
      </w:r>
      <w:proofErr w:type="spellStart"/>
      <w:r w:rsidR="00AD1822" w:rsidRPr="00AD1822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="00AD1822" w:rsidRPr="00AD1822">
        <w:rPr>
          <w:rFonts w:asciiTheme="majorBidi" w:hAnsiTheme="majorBidi" w:cstheme="majorBidi"/>
          <w:sz w:val="20"/>
          <w:szCs w:val="20"/>
        </w:rPr>
        <w:t xml:space="preserve"> for learning mutant representation</w:t>
      </w:r>
    </w:p>
    <w:p w14:paraId="6E1189E2" w14:textId="2846FF26" w:rsidR="00B74CC3" w:rsidRDefault="00016044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016044">
        <w:rPr>
          <w:rFonts w:asciiTheme="majorBidi" w:hAnsiTheme="majorBidi" w:cstheme="majorBidi"/>
          <w:sz w:val="20"/>
          <w:szCs w:val="20"/>
        </w:rPr>
        <w:t>Investigated predictive mutation testing and proposed a method to handle missing values</w:t>
      </w:r>
    </w:p>
    <w:p w14:paraId="275A844E" w14:textId="1A0C5B38" w:rsidR="007C2AB7" w:rsidRDefault="00320B4D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F</w:t>
      </w:r>
      <w:r w:rsidR="007C2AB7">
        <w:rPr>
          <w:rFonts w:asciiTheme="majorBidi" w:hAnsiTheme="majorBidi" w:cstheme="majorBidi"/>
          <w:sz w:val="20"/>
          <w:szCs w:val="20"/>
        </w:rPr>
        <w:t xml:space="preserve">ormulated </w:t>
      </w:r>
      <w:r w:rsidR="00AC5DD8">
        <w:rPr>
          <w:rFonts w:asciiTheme="majorBidi" w:hAnsiTheme="majorBidi" w:cstheme="majorBidi"/>
          <w:sz w:val="20"/>
          <w:szCs w:val="20"/>
        </w:rPr>
        <w:t>two</w:t>
      </w:r>
      <w:r w:rsidR="007C2AB7">
        <w:rPr>
          <w:rFonts w:asciiTheme="majorBidi" w:hAnsiTheme="majorBidi" w:cstheme="majorBidi"/>
          <w:sz w:val="20"/>
          <w:szCs w:val="20"/>
        </w:rPr>
        <w:t xml:space="preserve"> new problem</w:t>
      </w:r>
      <w:r w:rsidR="001C6E71">
        <w:rPr>
          <w:rFonts w:asciiTheme="majorBidi" w:hAnsiTheme="majorBidi" w:cstheme="majorBidi"/>
          <w:sz w:val="20"/>
          <w:szCs w:val="20"/>
        </w:rPr>
        <w:t>s</w:t>
      </w:r>
      <w:r w:rsidR="007C2AB7">
        <w:rPr>
          <w:rFonts w:asciiTheme="majorBidi" w:hAnsiTheme="majorBidi" w:cstheme="majorBidi"/>
          <w:sz w:val="20"/>
          <w:szCs w:val="20"/>
        </w:rPr>
        <w:t xml:space="preserve"> in mutation testing named Dynamic </w:t>
      </w:r>
      <w:r w:rsidR="00353970">
        <w:rPr>
          <w:rFonts w:asciiTheme="majorBidi" w:hAnsiTheme="majorBidi" w:cstheme="majorBidi"/>
          <w:sz w:val="20"/>
          <w:szCs w:val="20"/>
        </w:rPr>
        <w:t>M</w:t>
      </w:r>
      <w:r w:rsidR="007C2AB7">
        <w:rPr>
          <w:rFonts w:asciiTheme="majorBidi" w:hAnsiTheme="majorBidi" w:cstheme="majorBidi"/>
          <w:sz w:val="20"/>
          <w:szCs w:val="20"/>
        </w:rPr>
        <w:t xml:space="preserve">utant </w:t>
      </w:r>
      <w:r w:rsidR="00353970">
        <w:rPr>
          <w:rFonts w:asciiTheme="majorBidi" w:hAnsiTheme="majorBidi" w:cstheme="majorBidi"/>
          <w:sz w:val="20"/>
          <w:szCs w:val="20"/>
        </w:rPr>
        <w:t>P</w:t>
      </w:r>
      <w:r w:rsidR="007C2AB7">
        <w:rPr>
          <w:rFonts w:asciiTheme="majorBidi" w:hAnsiTheme="majorBidi" w:cstheme="majorBidi"/>
          <w:sz w:val="20"/>
          <w:szCs w:val="20"/>
        </w:rPr>
        <w:t>rioritization</w:t>
      </w:r>
      <w:r w:rsidR="00AE18B1">
        <w:rPr>
          <w:rFonts w:asciiTheme="majorBidi" w:hAnsiTheme="majorBidi" w:cstheme="majorBidi"/>
          <w:sz w:val="20"/>
          <w:szCs w:val="20"/>
        </w:rPr>
        <w:t xml:space="preserve"> (DMP)</w:t>
      </w:r>
      <w:r w:rsidR="00EE6DF1">
        <w:rPr>
          <w:rFonts w:asciiTheme="majorBidi" w:hAnsiTheme="majorBidi" w:cstheme="majorBidi"/>
          <w:sz w:val="20"/>
          <w:szCs w:val="20"/>
        </w:rPr>
        <w:t xml:space="preserve"> and</w:t>
      </w:r>
      <w:r w:rsidR="00AC0F9C">
        <w:rPr>
          <w:rFonts w:asciiTheme="majorBidi" w:hAnsiTheme="majorBidi" w:cstheme="majorBidi"/>
          <w:sz w:val="20"/>
          <w:szCs w:val="20"/>
        </w:rPr>
        <w:t xml:space="preserve"> Dynamic Mutant Selection</w:t>
      </w:r>
      <w:r w:rsidR="00AE18B1">
        <w:rPr>
          <w:rFonts w:asciiTheme="majorBidi" w:hAnsiTheme="majorBidi" w:cstheme="majorBidi"/>
          <w:sz w:val="20"/>
          <w:szCs w:val="20"/>
        </w:rPr>
        <w:t xml:space="preserve"> (DMS)</w:t>
      </w:r>
    </w:p>
    <w:p w14:paraId="46B720DB" w14:textId="513BE0C0" w:rsidR="004574FF" w:rsidRDefault="00D84EE5" w:rsidP="00E076C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Proposed</w:t>
      </w:r>
      <w:r w:rsidR="00AD3539">
        <w:rPr>
          <w:rFonts w:asciiTheme="majorBidi" w:hAnsiTheme="majorBidi" w:cstheme="majorBidi"/>
          <w:sz w:val="20"/>
          <w:szCs w:val="20"/>
        </w:rPr>
        <w:t xml:space="preserve"> </w:t>
      </w:r>
      <w:r w:rsidR="00B84A1E">
        <w:rPr>
          <w:rFonts w:asciiTheme="majorBidi" w:hAnsiTheme="majorBidi" w:cstheme="majorBidi"/>
          <w:sz w:val="20"/>
          <w:szCs w:val="20"/>
        </w:rPr>
        <w:t>concrete</w:t>
      </w:r>
      <w:r w:rsidR="000A4785">
        <w:rPr>
          <w:rFonts w:asciiTheme="majorBidi" w:hAnsiTheme="majorBidi" w:cstheme="majorBidi"/>
          <w:sz w:val="20"/>
          <w:szCs w:val="20"/>
        </w:rPr>
        <w:t xml:space="preserve"> </w:t>
      </w:r>
      <w:r w:rsidR="00B84A1E">
        <w:rPr>
          <w:rFonts w:asciiTheme="majorBidi" w:hAnsiTheme="majorBidi" w:cstheme="majorBidi"/>
          <w:sz w:val="20"/>
          <w:szCs w:val="20"/>
        </w:rPr>
        <w:t xml:space="preserve">frameworks for future work to investigate </w:t>
      </w:r>
      <w:r w:rsidR="000A7FE1">
        <w:rPr>
          <w:rFonts w:asciiTheme="majorBidi" w:hAnsiTheme="majorBidi" w:cstheme="majorBidi"/>
          <w:sz w:val="20"/>
          <w:szCs w:val="20"/>
        </w:rPr>
        <w:t>DMP and DMS</w:t>
      </w:r>
    </w:p>
    <w:p w14:paraId="74B4994E" w14:textId="10C0C629" w:rsidR="004F3A34" w:rsidRDefault="000F2861" w:rsidP="00582BF7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Men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–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78526669" w:rsidR="004F3A34" w:rsidRDefault="00FB7163" w:rsidP="00D023C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B7163">
        <w:rPr>
          <w:rFonts w:asciiTheme="majorBidi" w:hAnsiTheme="majorBidi" w:cstheme="majorBidi"/>
          <w:sz w:val="20"/>
          <w:szCs w:val="20"/>
        </w:rPr>
        <w:t xml:space="preserve">Designed a syllabus </w:t>
      </w:r>
      <w:r w:rsidR="00CC0E66">
        <w:rPr>
          <w:rFonts w:asciiTheme="majorBidi" w:hAnsiTheme="majorBidi" w:cstheme="majorBidi"/>
          <w:sz w:val="20"/>
          <w:szCs w:val="20"/>
        </w:rPr>
        <w:t xml:space="preserve">and </w:t>
      </w:r>
      <w:r w:rsidR="00D023C3">
        <w:rPr>
          <w:rFonts w:asciiTheme="majorBidi" w:hAnsiTheme="majorBidi" w:cstheme="majorBidi"/>
          <w:sz w:val="20"/>
          <w:szCs w:val="20"/>
        </w:rPr>
        <w:t>t</w:t>
      </w:r>
      <w:r w:rsidR="00CC0E66" w:rsidRPr="00084873">
        <w:rPr>
          <w:rFonts w:asciiTheme="majorBidi" w:hAnsiTheme="majorBidi" w:cstheme="majorBidi"/>
          <w:sz w:val="20"/>
          <w:szCs w:val="20"/>
        </w:rPr>
        <w:t>aught</w:t>
      </w:r>
      <w:r w:rsidR="00CC0E66" w:rsidRPr="00FB7163">
        <w:rPr>
          <w:rFonts w:asciiTheme="majorBidi" w:hAnsiTheme="majorBidi" w:cstheme="majorBidi"/>
          <w:sz w:val="20"/>
          <w:szCs w:val="20"/>
        </w:rPr>
        <w:t xml:space="preserve"> </w:t>
      </w:r>
      <w:r w:rsidRPr="00FB7163">
        <w:rPr>
          <w:rFonts w:asciiTheme="majorBidi" w:hAnsiTheme="majorBidi" w:cstheme="majorBidi"/>
          <w:sz w:val="20"/>
          <w:szCs w:val="20"/>
        </w:rPr>
        <w:t>Consuming Web Services in C#</w:t>
      </w:r>
    </w:p>
    <w:p w14:paraId="50FCEF25" w14:textId="2703BF87" w:rsidR="002B55AF" w:rsidRDefault="00F36BCD" w:rsidP="00503DBE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9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–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9</w:t>
      </w:r>
    </w:p>
    <w:p w14:paraId="126F36A3" w14:textId="23BF5662" w:rsidR="002B55AF" w:rsidRDefault="00ED3F15" w:rsidP="00ED3F1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4F8FB6AC" w14:textId="47A3F1A0" w:rsidR="002B55AF" w:rsidRDefault="00646C14" w:rsidP="002B55AF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SQL server database for their website</w:t>
      </w:r>
    </w:p>
    <w:p w14:paraId="777972A5" w14:textId="3ED8ED90" w:rsidR="00646C14" w:rsidRDefault="00413BA2" w:rsidP="00646C1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mplemented the website’s backend by C#, and ASP.NET Core</w:t>
      </w:r>
    </w:p>
    <w:p w14:paraId="4F6CD186" w14:textId="26AF2643" w:rsidR="003D4285" w:rsidRDefault="003A61ED" w:rsidP="00082C3D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B06C33" w:rsidRPr="00B06C33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–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6EC7728D" w:rsidR="003D4285" w:rsidRDefault="00352AB5" w:rsidP="00352AB5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 project for </w:t>
      </w:r>
      <w:r w:rsidR="007941B7">
        <w:rPr>
          <w:rFonts w:asciiTheme="majorBidi" w:hAnsiTheme="majorBidi" w:cstheme="majorBidi"/>
          <w:sz w:val="20"/>
          <w:szCs w:val="20"/>
        </w:rPr>
        <w:t xml:space="preserve">an </w:t>
      </w:r>
      <w:r w:rsidRPr="00352AB5">
        <w:rPr>
          <w:rFonts w:asciiTheme="majorBidi" w:hAnsiTheme="majorBidi" w:cstheme="majorBidi"/>
          <w:sz w:val="20"/>
          <w:szCs w:val="20"/>
        </w:rPr>
        <w:t>Advanced Programming</w:t>
      </w:r>
      <w:r w:rsidR="00BD3F46">
        <w:rPr>
          <w:rFonts w:asciiTheme="majorBidi" w:hAnsiTheme="majorBidi" w:cstheme="majorBidi"/>
          <w:sz w:val="20"/>
          <w:szCs w:val="20"/>
        </w:rPr>
        <w:t xml:space="preserve"> cours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7941B7">
        <w:rPr>
          <w:rFonts w:asciiTheme="majorBidi" w:hAnsiTheme="majorBidi" w:cstheme="majorBidi"/>
          <w:sz w:val="20"/>
          <w:szCs w:val="20"/>
        </w:rPr>
        <w:t xml:space="preserve">and divided it into simple tasks for </w:t>
      </w:r>
      <w:r w:rsidR="00B37FEA">
        <w:rPr>
          <w:rFonts w:asciiTheme="majorBidi" w:hAnsiTheme="majorBidi" w:cstheme="majorBidi"/>
          <w:sz w:val="20"/>
          <w:szCs w:val="20"/>
        </w:rPr>
        <w:t>students</w:t>
      </w:r>
      <w:r w:rsidR="007941B7">
        <w:rPr>
          <w:rFonts w:asciiTheme="majorBidi" w:hAnsiTheme="majorBidi" w:cstheme="majorBidi"/>
          <w:sz w:val="20"/>
          <w:szCs w:val="20"/>
        </w:rPr>
        <w:t xml:space="preserve"> </w:t>
      </w:r>
    </w:p>
    <w:p w14:paraId="231E752C" w14:textId="6D9AA8CF" w:rsidR="003D4285" w:rsidRDefault="00F97867" w:rsidP="005C1706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97867">
        <w:rPr>
          <w:rFonts w:asciiTheme="majorBidi" w:hAnsiTheme="majorBidi" w:cstheme="majorBidi"/>
          <w:sz w:val="20"/>
          <w:szCs w:val="20"/>
        </w:rPr>
        <w:t xml:space="preserve">Instructed </w:t>
      </w:r>
      <w:r w:rsidR="00A73AED">
        <w:rPr>
          <w:rFonts w:asciiTheme="majorBidi" w:hAnsiTheme="majorBidi" w:cstheme="majorBidi"/>
          <w:sz w:val="20"/>
          <w:szCs w:val="20"/>
        </w:rPr>
        <w:t>C# in practice by solving</w:t>
      </w:r>
      <w:r w:rsidR="000B1ADE">
        <w:rPr>
          <w:rFonts w:asciiTheme="majorBidi" w:hAnsiTheme="majorBidi" w:cstheme="majorBidi"/>
          <w:sz w:val="20"/>
          <w:szCs w:val="20"/>
        </w:rPr>
        <w:t xml:space="preserve"> multiple </w:t>
      </w:r>
      <w:r w:rsidR="00A73AED">
        <w:rPr>
          <w:rFonts w:asciiTheme="majorBidi" w:hAnsiTheme="majorBidi" w:cstheme="majorBidi"/>
          <w:sz w:val="20"/>
          <w:szCs w:val="20"/>
        </w:rPr>
        <w:t>problems</w:t>
      </w:r>
      <w:r w:rsidR="004B5681">
        <w:rPr>
          <w:rFonts w:asciiTheme="majorBidi" w:hAnsiTheme="majorBidi" w:cstheme="majorBidi" w:hint="cs"/>
          <w:sz w:val="20"/>
          <w:szCs w:val="20"/>
          <w:rtl/>
        </w:rPr>
        <w:t xml:space="preserve"> </w:t>
      </w:r>
    </w:p>
    <w:p w14:paraId="365DC322" w14:textId="356D3764" w:rsidR="00230053" w:rsidRDefault="00230053" w:rsidP="00F8739F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– Sep </w:t>
      </w:r>
      <w:r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4613D2EE" w14:textId="68F2DBC2" w:rsidR="00230053" w:rsidRDefault="00230053" w:rsidP="00D27CDC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ED1E49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FC515C">
        <w:rPr>
          <w:rFonts w:asciiTheme="majorBidi" w:hAnsiTheme="majorBidi" w:cstheme="majorBidi"/>
          <w:sz w:val="20"/>
          <w:szCs w:val="20"/>
        </w:rPr>
        <w:t>management software</w:t>
      </w:r>
      <w:r w:rsidR="000520CB">
        <w:rPr>
          <w:rFonts w:asciiTheme="majorBidi" w:hAnsiTheme="majorBidi" w:cstheme="majorBidi"/>
          <w:sz w:val="20"/>
          <w:szCs w:val="20"/>
        </w:rPr>
        <w:t xml:space="preserve"> for their </w:t>
      </w:r>
      <w:r w:rsidR="004655E0">
        <w:rPr>
          <w:rFonts w:asciiTheme="majorBidi" w:hAnsiTheme="majorBidi" w:cstheme="majorBidi"/>
          <w:sz w:val="20"/>
          <w:szCs w:val="20"/>
        </w:rPr>
        <w:t>customer</w:t>
      </w:r>
      <w:r>
        <w:rPr>
          <w:rFonts w:asciiTheme="majorBidi" w:hAnsiTheme="majorBidi" w:cstheme="majorBidi"/>
          <w:sz w:val="20"/>
          <w:szCs w:val="20"/>
        </w:rPr>
        <w:t xml:space="preserve"> </w:t>
      </w:r>
    </w:p>
    <w:p w14:paraId="26FDE2B4" w14:textId="77777777" w:rsidR="007151EB" w:rsidRDefault="00ED1E49" w:rsidP="0023005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t>Designed and implemented</w:t>
      </w:r>
      <w:r w:rsidR="007151EB">
        <w:rPr>
          <w:rFonts w:asciiTheme="majorBidi" w:hAnsiTheme="majorBidi" w:cstheme="majorBidi"/>
          <w:sz w:val="20"/>
          <w:szCs w:val="20"/>
        </w:rPr>
        <w:t xml:space="preserve"> a SQL Server database for that software</w:t>
      </w:r>
    </w:p>
    <w:p w14:paraId="018FDDAA" w14:textId="38134116" w:rsidR="00230053" w:rsidRDefault="0062728C" w:rsidP="0062728C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a custom Persian calendar for that software </w:t>
      </w:r>
      <w:r w:rsidR="00ED1E49">
        <w:rPr>
          <w:rFonts w:asciiTheme="majorBidi" w:hAnsiTheme="majorBidi" w:cstheme="majorBidi"/>
          <w:sz w:val="20"/>
          <w:szCs w:val="20"/>
        </w:rPr>
        <w:t xml:space="preserve"> </w:t>
      </w:r>
    </w:p>
    <w:p w14:paraId="7B8451BA" w14:textId="7E42EAF3" w:rsidR="00BA29E6" w:rsidRDefault="00A727B8" w:rsidP="00E83575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Chess player</w:t>
      </w:r>
      <w:r w:rsidR="00BA29E6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A727B8">
        <w:rPr>
          <w:rFonts w:asciiTheme="majorBidi" w:hAnsiTheme="majorBidi" w:cstheme="majorBidi"/>
          <w:b/>
          <w:bCs/>
          <w:sz w:val="20"/>
          <w:szCs w:val="20"/>
        </w:rPr>
        <w:t>Asasaraye</w:t>
      </w:r>
      <w:proofErr w:type="spellEnd"/>
      <w:r w:rsidRPr="00A727B8">
        <w:rPr>
          <w:rFonts w:asciiTheme="majorBidi" w:hAnsiTheme="majorBidi" w:cstheme="majorBidi"/>
          <w:b/>
          <w:bCs/>
          <w:sz w:val="20"/>
          <w:szCs w:val="20"/>
        </w:rPr>
        <w:t xml:space="preserve"> Same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Oct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E83575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E930C8">
        <w:rPr>
          <w:rFonts w:asciiTheme="majorBidi" w:hAnsiTheme="majorBidi" w:cstheme="majorBidi"/>
          <w:b/>
          <w:bCs/>
          <w:sz w:val="20"/>
          <w:szCs w:val="20"/>
        </w:rPr>
        <w:t xml:space="preserve"> – Oct </w:t>
      </w:r>
      <w:r w:rsidR="00BA29E6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E83575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1E5703F9" w14:textId="47797F18" w:rsidR="00BD2F59" w:rsidRPr="00BD2F59" w:rsidRDefault="00E642D7" w:rsidP="00BD2F59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Worked as a chess player for two sessions with great performance</w:t>
      </w:r>
    </w:p>
    <w:p w14:paraId="4B7AA122" w14:textId="5AD79644" w:rsidR="00BD2F59" w:rsidRPr="0069418A" w:rsidRDefault="007F5A2E" w:rsidP="007F5A2E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Selected</w:t>
      </w:r>
      <w:r w:rsidR="00BD2F59"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A4344B">
        <w:rPr>
          <w:rFonts w:asciiTheme="majorBidi" w:hAnsiTheme="majorBidi" w:cstheme="majorBidi"/>
          <w:b/>
          <w:bCs/>
          <w:szCs w:val="22"/>
        </w:rPr>
        <w:t xml:space="preserve">Academic </w:t>
      </w:r>
      <w:bookmarkStart w:id="0" w:name="_GoBack"/>
      <w:bookmarkEnd w:id="0"/>
      <w:r>
        <w:rPr>
          <w:rFonts w:asciiTheme="majorBidi" w:hAnsiTheme="majorBidi" w:cstheme="majorBidi"/>
          <w:b/>
          <w:bCs/>
          <w:szCs w:val="22"/>
        </w:rPr>
        <w:t>Projects</w:t>
      </w:r>
    </w:p>
    <w:p w14:paraId="22FC45C1" w14:textId="3573ADE7" w:rsidR="00EC7912" w:rsidRDefault="00EC7912" w:rsidP="00534C28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E4F81">
        <w:rPr>
          <w:rFonts w:asciiTheme="majorBidi" w:hAnsiTheme="majorBidi" w:cstheme="majorBidi"/>
          <w:b/>
          <w:bCs/>
          <w:sz w:val="20"/>
          <w:szCs w:val="20"/>
        </w:rPr>
        <w:t>DeepRL_EmotionRecognition_UsingEEGsignals</w:t>
      </w:r>
      <w:proofErr w:type="spellEnd"/>
      <w:r w:rsidR="005622C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8" w:history="1">
        <w:r w:rsidR="005622CB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5622C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CE4F81">
        <w:rPr>
          <w:rFonts w:asciiTheme="majorBidi" w:hAnsiTheme="majorBidi" w:cstheme="majorBidi"/>
          <w:b/>
          <w:bCs/>
          <w:sz w:val="20"/>
          <w:szCs w:val="20"/>
        </w:rPr>
        <w:t xml:space="preserve">2021 </w:t>
      </w:r>
    </w:p>
    <w:p w14:paraId="410975E2" w14:textId="2C3BC31F" w:rsidR="00EC7912" w:rsidRPr="00EC7912" w:rsidRDefault="00EC7912" w:rsidP="009B7C3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roposed, implemented, and </w:t>
      </w:r>
      <w:r w:rsidR="009B7C30">
        <w:rPr>
          <w:rFonts w:asciiTheme="majorBidi" w:hAnsiTheme="majorBidi" w:cstheme="majorBidi"/>
          <w:sz w:val="20"/>
          <w:szCs w:val="20"/>
        </w:rPr>
        <w:t>e</w:t>
      </w:r>
      <w:r>
        <w:rPr>
          <w:rFonts w:asciiTheme="majorBidi" w:hAnsiTheme="majorBidi" w:cstheme="majorBidi"/>
          <w:sz w:val="20"/>
          <w:szCs w:val="20"/>
        </w:rPr>
        <w:t>valuated a deep reinforcement learning-based method for emotion recognition using EEG signals in collaboration with another member</w:t>
      </w:r>
    </w:p>
    <w:p w14:paraId="3A846D65" w14:textId="69D4EF3A" w:rsidR="00BD2F59" w:rsidRDefault="00EA0DC3" w:rsidP="00534C28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97731E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90457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63048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2847A8B2" w:rsidR="00FF661E" w:rsidRDefault="00410CAD" w:rsidP="0096447E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6447E">
        <w:rPr>
          <w:rFonts w:asciiTheme="majorBidi" w:hAnsiTheme="majorBidi" w:cstheme="majorBidi"/>
          <w:sz w:val="20"/>
          <w:szCs w:val="20"/>
        </w:rPr>
        <w:t>that satisfies all hard constraints and maximizes a given objective function calculated based on soft constraints</w:t>
      </w:r>
    </w:p>
    <w:p w14:paraId="4714C575" w14:textId="781618DE" w:rsidR="00073542" w:rsidRPr="00073542" w:rsidRDefault="006420BB" w:rsidP="0007354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6FF56859" w:rsidR="000E2C9E" w:rsidRDefault="000E2C9E" w:rsidP="000E2C9E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73486D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775D8D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FD552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FD0420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07354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315F4484" w:rsidR="00117DEF" w:rsidRPr="0069418A" w:rsidRDefault="002B1E94" w:rsidP="002B1E9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5C85E1F2" w14:textId="1CFD2C81" w:rsidR="00117DEF" w:rsidRDefault="004679A2" w:rsidP="00ED218A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  <w:r w:rsidR="00117DE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1E03D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2014-</w:t>
      </w:r>
      <w:r w:rsidR="00ED218A">
        <w:rPr>
          <w:rFonts w:asciiTheme="majorBidi" w:hAnsiTheme="majorBidi" w:cstheme="majorBidi"/>
          <w:b/>
          <w:bCs/>
          <w:sz w:val="20"/>
          <w:szCs w:val="20"/>
        </w:rPr>
        <w:t>p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resent </w:t>
      </w:r>
    </w:p>
    <w:p w14:paraId="02D9390A" w14:textId="6E0343D7" w:rsidR="00117DEF" w:rsidRDefault="00DE345F" w:rsidP="00DE345F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0E4E6FD7" w14:textId="7D47BCC1" w:rsidR="00A31CE3" w:rsidRDefault="00A31CE3" w:rsidP="00A31CE3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A31CE3">
        <w:rPr>
          <w:rFonts w:asciiTheme="majorBidi" w:hAnsiTheme="majorBidi" w:cstheme="majorBidi"/>
          <w:sz w:val="20"/>
          <w:szCs w:val="20"/>
        </w:rPr>
        <w:t>Highly Competitive Scholarship for MSc in Software Engineering study at TMU, 2019</w:t>
      </w:r>
    </w:p>
    <w:p w14:paraId="442124D6" w14:textId="75843028" w:rsidR="00ED75B9" w:rsidRDefault="00ED75B9" w:rsidP="00ED75B9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ED75B9">
        <w:rPr>
          <w:rFonts w:asciiTheme="majorBidi" w:hAnsiTheme="majorBidi" w:cstheme="majorBidi"/>
          <w:sz w:val="20"/>
          <w:szCs w:val="20"/>
        </w:rPr>
        <w:t>Highly Competitive Scholarship for BSc in Software Engineering study at BNUT, 2014</w:t>
      </w:r>
    </w:p>
    <w:p w14:paraId="58378ADA" w14:textId="20365BB2" w:rsidR="0042421B" w:rsidRDefault="0042421B" w:rsidP="00DA6181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11500">
        <w:rPr>
          <w:rFonts w:asciiTheme="majorBidi" w:hAnsiTheme="majorBidi" w:cstheme="majorBidi"/>
          <w:b/>
          <w:bCs/>
          <w:sz w:val="20"/>
          <w:szCs w:val="20"/>
        </w:rPr>
        <w:t>Other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</w:t>
      </w:r>
      <w:r w:rsidR="00DA6181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DA6181">
        <w:rPr>
          <w:rFonts w:asciiTheme="majorBidi" w:hAnsiTheme="majorBidi" w:cstheme="majorBidi"/>
          <w:b/>
          <w:bCs/>
          <w:sz w:val="20"/>
          <w:szCs w:val="20"/>
        </w:rPr>
        <w:t>beginning</w:t>
      </w:r>
      <w:r>
        <w:rPr>
          <w:rFonts w:asciiTheme="majorBidi" w:hAnsiTheme="majorBidi" w:cstheme="majorBidi"/>
          <w:b/>
          <w:bCs/>
          <w:sz w:val="20"/>
          <w:szCs w:val="20"/>
        </w:rPr>
        <w:t>-2013</w:t>
      </w:r>
    </w:p>
    <w:p w14:paraId="65D6B1E6" w14:textId="167C37C9" w:rsidR="0042421B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Team, 2013</w:t>
      </w:r>
    </w:p>
    <w:p w14:paraId="7873A330" w14:textId="329E59D4" w:rsidR="0042421B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6394D6F3" w14:textId="42CD2B68" w:rsidR="00F90552" w:rsidRDefault="00CE1C94" w:rsidP="00CE1C9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CE1C94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CE1C94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E24DA8E" w14:textId="2D95C9C0" w:rsidR="00035339" w:rsidRPr="001455B7" w:rsidRDefault="00CE1C94" w:rsidP="001455B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CE1C94">
        <w:rPr>
          <w:rFonts w:asciiTheme="majorBidi" w:hAnsiTheme="majorBidi" w:cstheme="majorBidi"/>
          <w:sz w:val="20"/>
          <w:szCs w:val="20"/>
        </w:rPr>
        <w:t>Ranked 1st place in Calligraphy Competition, Mazandaran, Iran, 2007</w:t>
      </w:r>
    </w:p>
    <w:p w14:paraId="6DC8B748" w14:textId="1717677B" w:rsidR="0062008C" w:rsidRPr="0069418A" w:rsidRDefault="0062008C" w:rsidP="0062008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482C38EC" w14:textId="2FFC4D43" w:rsidR="0062008C" w:rsidRDefault="00F7045B" w:rsidP="004A0E67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  <w:r w:rsidR="008530C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J</w:t>
      </w:r>
      <w:r w:rsidR="008530C0">
        <w:rPr>
          <w:rFonts w:asciiTheme="majorBidi" w:hAnsiTheme="majorBidi" w:cstheme="majorBidi"/>
          <w:b/>
          <w:bCs/>
          <w:sz w:val="20"/>
          <w:szCs w:val="20"/>
        </w:rPr>
        <w:t>ournal/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W</w:t>
      </w:r>
      <w:r w:rsidR="006E3237">
        <w:rPr>
          <w:rFonts w:asciiTheme="majorBidi" w:hAnsiTheme="majorBidi" w:cstheme="majorBidi"/>
          <w:b/>
          <w:bCs/>
          <w:sz w:val="20"/>
          <w:szCs w:val="20"/>
        </w:rPr>
        <w:t xml:space="preserve">orking </w:t>
      </w:r>
      <w:r w:rsidR="004A0E67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6E3237">
        <w:rPr>
          <w:rFonts w:asciiTheme="majorBidi" w:hAnsiTheme="majorBidi" w:cstheme="majorBidi"/>
          <w:b/>
          <w:bCs/>
          <w:sz w:val="20"/>
          <w:szCs w:val="20"/>
        </w:rPr>
        <w:t>apers</w:t>
      </w:r>
    </w:p>
    <w:p w14:paraId="39E006FA" w14:textId="3A9C8B57" w:rsidR="00485CD4" w:rsidRPr="00485CD4" w:rsidRDefault="00485CD4" w:rsidP="00485CD4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, "Predicting useful mutants by fine-tuning the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 pre-trained model," </w:t>
      </w:r>
      <w:r>
        <w:rPr>
          <w:rFonts w:asciiTheme="majorBidi" w:hAnsiTheme="majorBidi" w:cstheme="majorBidi"/>
          <w:sz w:val="20"/>
          <w:szCs w:val="20"/>
        </w:rPr>
        <w:t>in prep.</w:t>
      </w:r>
      <w:r w:rsidRPr="000164E8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9CA2421" w14:textId="64FAAC06" w:rsidR="0062008C" w:rsidRDefault="00DB6B61" w:rsidP="00DB6B6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lastRenderedPageBreak/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Predicting fault-revealing mutants based on mutant killing severity," submitted to Information and Software Technology, Under Review, 2023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0E2AA7"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7EAEA92" w14:textId="75C3CF8F" w:rsidR="00D615E7" w:rsidRDefault="00D615E7" w:rsidP="00D615E7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An interpretable model for predicting non-trivial equivalent mutants of the MART," submitted to The Journal of Systems &amp; Software, Under Review, 2023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="000E2AA7"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68FEFCC" w14:textId="7C956317" w:rsidR="00576321" w:rsidRPr="00576321" w:rsidRDefault="00A10DF3" w:rsidP="00A10DF3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cientific C</w:t>
      </w:r>
      <w:r w:rsidR="00576321">
        <w:rPr>
          <w:rFonts w:asciiTheme="majorBidi" w:hAnsiTheme="majorBidi" w:cstheme="majorBidi"/>
          <w:b/>
          <w:bCs/>
          <w:sz w:val="20"/>
          <w:szCs w:val="20"/>
        </w:rPr>
        <w:t>onference</w:t>
      </w:r>
      <w:r w:rsidR="007912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791214">
        <w:rPr>
          <w:rFonts w:asciiTheme="majorBidi" w:hAnsiTheme="majorBidi" w:cstheme="majorBidi"/>
          <w:b/>
          <w:bCs/>
          <w:sz w:val="20"/>
          <w:szCs w:val="20"/>
        </w:rPr>
        <w:t>apers</w:t>
      </w:r>
    </w:p>
    <w:p w14:paraId="48FD52E5" w14:textId="1DE250B2" w:rsidR="00576321" w:rsidRDefault="00576321" w:rsidP="00576321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="000E2AA7"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692BDED" w14:textId="553E0108" w:rsidR="00576321" w:rsidRPr="009B7102" w:rsidRDefault="00576321" w:rsidP="009B7102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 w:rsidR="000E2AA7"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="000E2AA7"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CE19BC3" w14:textId="139C412E" w:rsidR="0062008C" w:rsidRDefault="009B7102" w:rsidP="00072D84">
      <w:p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Non-</w:t>
      </w:r>
      <w:r w:rsidR="00072D84">
        <w:rPr>
          <w:rFonts w:asciiTheme="majorBidi" w:hAnsiTheme="majorBidi" w:cstheme="majorBidi"/>
          <w:b/>
          <w:bCs/>
          <w:sz w:val="20"/>
          <w:szCs w:val="20"/>
        </w:rPr>
        <w:t>S</w:t>
      </w:r>
      <w:r>
        <w:rPr>
          <w:rFonts w:asciiTheme="majorBidi" w:hAnsiTheme="majorBidi" w:cstheme="majorBidi"/>
          <w:b/>
          <w:bCs/>
          <w:sz w:val="20"/>
          <w:szCs w:val="20"/>
        </w:rPr>
        <w:t>cientific</w:t>
      </w:r>
      <w:r w:rsidR="0062008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</w:t>
      </w:r>
    </w:p>
    <w:p w14:paraId="14ACE256" w14:textId="0C0F3781" w:rsidR="00F65384" w:rsidRDefault="003C7D41" w:rsidP="003A11F6">
      <w:pPr>
        <w:pStyle w:val="ListParagraph"/>
        <w:numPr>
          <w:ilvl w:val="0"/>
          <w:numId w:val="20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"Navigating the Challenges of Studying Computer Science: A Guide for Students at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University of Technology," 2023</w:t>
      </w:r>
      <w:r w:rsidR="009C79D5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9C79D5"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EB57A8A" w14:textId="68C15093" w:rsidR="000D4F51" w:rsidRPr="0069418A" w:rsidRDefault="000D4F51" w:rsidP="000D4F51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0D4F51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05E90957" w:rsidR="000D4F51" w:rsidRDefault="000D4F51" w:rsidP="000D4F51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–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5DBE4E26" w14:textId="58CE3E24" w:rsidR="00295251" w:rsidRPr="0069418A" w:rsidRDefault="00FB350C" w:rsidP="00FB350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Future research</w:t>
      </w:r>
      <w:r w:rsidR="0070216B">
        <w:rPr>
          <w:rFonts w:asciiTheme="majorBidi" w:hAnsiTheme="majorBidi" w:cstheme="majorBidi"/>
          <w:b/>
          <w:bCs/>
          <w:szCs w:val="22"/>
        </w:rPr>
        <w:t xml:space="preserve"> (</w:t>
      </w:r>
      <w:r w:rsidR="00E8292B">
        <w:rPr>
          <w:rFonts w:asciiTheme="majorBidi" w:hAnsiTheme="majorBidi" w:cstheme="majorBidi"/>
          <w:b/>
          <w:bCs/>
          <w:szCs w:val="22"/>
        </w:rPr>
        <w:t>without order</w:t>
      </w:r>
      <w:r w:rsidR="0070216B">
        <w:rPr>
          <w:rFonts w:asciiTheme="majorBidi" w:hAnsiTheme="majorBidi" w:cstheme="majorBidi"/>
          <w:b/>
          <w:bCs/>
          <w:szCs w:val="22"/>
        </w:rPr>
        <w:t>)</w:t>
      </w:r>
    </w:p>
    <w:p w14:paraId="68C8EF34" w14:textId="7F3021FD" w:rsidR="00295251" w:rsidRDefault="0053316E" w:rsidP="0053316E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Text Analysis-</w:t>
      </w:r>
      <w:r w:rsidRPr="0053316E">
        <w:rPr>
          <w:rFonts w:asciiTheme="majorBidi" w:hAnsiTheme="majorBidi" w:cstheme="majorBidi"/>
          <w:sz w:val="20"/>
          <w:szCs w:val="20"/>
        </w:rPr>
        <w:t xml:space="preserve"> anything that is represented textual, e.g., source code of a program, natural language text, clinical text, etc.</w:t>
      </w:r>
    </w:p>
    <w:p w14:paraId="7494DC78" w14:textId="4E81CB99" w:rsidR="00DA51EC" w:rsidRPr="00DA51EC" w:rsidRDefault="00DA51EC" w:rsidP="00DA51EC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Machine Learning Algorithms-</w:t>
      </w:r>
      <w:r w:rsidRPr="005E26BD">
        <w:rPr>
          <w:rFonts w:asciiTheme="majorBidi" w:hAnsiTheme="majorBidi" w:cstheme="majorBidi"/>
          <w:sz w:val="20"/>
          <w:szCs w:val="20"/>
        </w:rPr>
        <w:t xml:space="preserve"> classical and symbolic ones, reinforcement learning, and deep learning; moreover, enjoy thinking in-depth about ensemble learning methods</w:t>
      </w:r>
    </w:p>
    <w:p w14:paraId="581802FB" w14:textId="0A3D79EC" w:rsidR="00295251" w:rsidRPr="008F6986" w:rsidRDefault="0075718F" w:rsidP="0075718F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mputational Logic and Reasoning-</w:t>
      </w:r>
      <w:r w:rsidRPr="0075718F">
        <w:rPr>
          <w:rFonts w:asciiTheme="majorBidi" w:hAnsiTheme="majorBidi" w:cstheme="majorBidi"/>
          <w:sz w:val="20"/>
          <w:szCs w:val="20"/>
        </w:rPr>
        <w:t xml:space="preserve"> both classical and probabilistic one</w:t>
      </w:r>
    </w:p>
    <w:p w14:paraId="737B1B69" w14:textId="61267D0D" w:rsidR="008F6986" w:rsidRDefault="008F6986" w:rsidP="008F6986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nstraint Satisfaction Problems-</w:t>
      </w:r>
      <w:r w:rsidRPr="008F6986">
        <w:rPr>
          <w:rFonts w:asciiTheme="majorBidi" w:hAnsiTheme="majorBidi" w:cstheme="majorBidi"/>
          <w:sz w:val="20"/>
          <w:szCs w:val="20"/>
        </w:rPr>
        <w:t xml:space="preserve"> especially from the practical perspective, i.e., by formulating and solving real-world problems such as the ones raised in software verification and using tools such as Z3</w:t>
      </w:r>
    </w:p>
    <w:p w14:paraId="7341C17D" w14:textId="52E7C3D9" w:rsidR="005E26BD" w:rsidRPr="008F6986" w:rsidRDefault="005E26BD" w:rsidP="005E26BD">
      <w:pPr>
        <w:pStyle w:val="ListParagraph"/>
        <w:numPr>
          <w:ilvl w:val="0"/>
          <w:numId w:val="16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FE3FA9">
        <w:rPr>
          <w:rFonts w:asciiTheme="majorBidi" w:hAnsiTheme="majorBidi" w:cstheme="majorBidi"/>
          <w:b/>
          <w:bCs/>
          <w:sz w:val="20"/>
          <w:szCs w:val="20"/>
        </w:rPr>
        <w:t>Complexity Theory &amp; Designing Algorithms-</w:t>
      </w:r>
      <w:r w:rsidRPr="005E26BD">
        <w:rPr>
          <w:rFonts w:asciiTheme="majorBidi" w:hAnsiTheme="majorBidi" w:cstheme="majorBidi"/>
          <w:sz w:val="20"/>
          <w:szCs w:val="20"/>
        </w:rPr>
        <w:t xml:space="preserve"> it is an old but lifelong appetite to someday work in depth on it</w:t>
      </w:r>
    </w:p>
    <w:p w14:paraId="1F2D996D" w14:textId="6BAB70EC" w:rsidR="00195679" w:rsidRPr="001F4B8D" w:rsidRDefault="00F50B64" w:rsidP="001F4B8D">
      <w:pP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1F4B8D">
        <w:rPr>
          <w:b/>
          <w:bCs/>
        </w:rPr>
        <w:t xml:space="preserve"> </w:t>
      </w:r>
    </w:p>
    <w:sectPr w:rsidR="00195679" w:rsidRPr="001F4B8D" w:rsidSect="005F0B18">
      <w:pgSz w:w="12240" w:h="15840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2"/>
  </w:num>
  <w:num w:numId="5">
    <w:abstractNumId w:val="6"/>
  </w:num>
  <w:num w:numId="6">
    <w:abstractNumId w:val="11"/>
  </w:num>
  <w:num w:numId="7">
    <w:abstractNumId w:val="17"/>
  </w:num>
  <w:num w:numId="8">
    <w:abstractNumId w:val="2"/>
  </w:num>
  <w:num w:numId="9">
    <w:abstractNumId w:val="19"/>
  </w:num>
  <w:num w:numId="10">
    <w:abstractNumId w:val="18"/>
  </w:num>
  <w:num w:numId="11">
    <w:abstractNumId w:val="16"/>
  </w:num>
  <w:num w:numId="12">
    <w:abstractNumId w:val="13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  <w:num w:numId="17">
    <w:abstractNumId w:val="9"/>
  </w:num>
  <w:num w:numId="18">
    <w:abstractNumId w:val="1"/>
  </w:num>
  <w:num w:numId="19">
    <w:abstractNumId w:val="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4063"/>
    <w:rsid w:val="00005879"/>
    <w:rsid w:val="00007AD5"/>
    <w:rsid w:val="00010FA0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20CB"/>
    <w:rsid w:val="00053E4E"/>
    <w:rsid w:val="000543A7"/>
    <w:rsid w:val="00054C45"/>
    <w:rsid w:val="00055B8E"/>
    <w:rsid w:val="00055EFB"/>
    <w:rsid w:val="00063039"/>
    <w:rsid w:val="0006676E"/>
    <w:rsid w:val="00072D84"/>
    <w:rsid w:val="00073542"/>
    <w:rsid w:val="0007524A"/>
    <w:rsid w:val="00080DB2"/>
    <w:rsid w:val="00082BD1"/>
    <w:rsid w:val="00082C3D"/>
    <w:rsid w:val="00082CF6"/>
    <w:rsid w:val="00084873"/>
    <w:rsid w:val="00086062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7FB6"/>
    <w:rsid w:val="000A7FE1"/>
    <w:rsid w:val="000B0B39"/>
    <w:rsid w:val="000B1ADE"/>
    <w:rsid w:val="000B3D77"/>
    <w:rsid w:val="000B415C"/>
    <w:rsid w:val="000B4833"/>
    <w:rsid w:val="000B5288"/>
    <w:rsid w:val="000B6956"/>
    <w:rsid w:val="000C01AD"/>
    <w:rsid w:val="000C07EE"/>
    <w:rsid w:val="000C19FD"/>
    <w:rsid w:val="000C3CEF"/>
    <w:rsid w:val="000D012F"/>
    <w:rsid w:val="000D13E1"/>
    <w:rsid w:val="000D1549"/>
    <w:rsid w:val="000D21D5"/>
    <w:rsid w:val="000D3356"/>
    <w:rsid w:val="000D4F51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108FE"/>
    <w:rsid w:val="00117DEF"/>
    <w:rsid w:val="00120B23"/>
    <w:rsid w:val="001217F0"/>
    <w:rsid w:val="0012279B"/>
    <w:rsid w:val="00131D5C"/>
    <w:rsid w:val="0013741A"/>
    <w:rsid w:val="001435DA"/>
    <w:rsid w:val="0014389D"/>
    <w:rsid w:val="001455B7"/>
    <w:rsid w:val="00152CBB"/>
    <w:rsid w:val="00154AF8"/>
    <w:rsid w:val="00155F23"/>
    <w:rsid w:val="001627A2"/>
    <w:rsid w:val="00162B1B"/>
    <w:rsid w:val="001639EF"/>
    <w:rsid w:val="00164112"/>
    <w:rsid w:val="00164C6C"/>
    <w:rsid w:val="00165A38"/>
    <w:rsid w:val="00166AA2"/>
    <w:rsid w:val="0016719E"/>
    <w:rsid w:val="001676F1"/>
    <w:rsid w:val="00171E61"/>
    <w:rsid w:val="00171EB9"/>
    <w:rsid w:val="001846EF"/>
    <w:rsid w:val="0018601E"/>
    <w:rsid w:val="00186022"/>
    <w:rsid w:val="0019018F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B310F"/>
    <w:rsid w:val="001B326D"/>
    <w:rsid w:val="001B48E9"/>
    <w:rsid w:val="001B568B"/>
    <w:rsid w:val="001B7E2F"/>
    <w:rsid w:val="001C3C73"/>
    <w:rsid w:val="001C4A84"/>
    <w:rsid w:val="001C6E71"/>
    <w:rsid w:val="001C7E7B"/>
    <w:rsid w:val="001D1FF1"/>
    <w:rsid w:val="001D3923"/>
    <w:rsid w:val="001D4131"/>
    <w:rsid w:val="001D65B8"/>
    <w:rsid w:val="001E03D3"/>
    <w:rsid w:val="001E392F"/>
    <w:rsid w:val="001E4714"/>
    <w:rsid w:val="001E6949"/>
    <w:rsid w:val="001E73A5"/>
    <w:rsid w:val="001E7784"/>
    <w:rsid w:val="001F15F6"/>
    <w:rsid w:val="001F1F4E"/>
    <w:rsid w:val="001F4B8D"/>
    <w:rsid w:val="00203FB7"/>
    <w:rsid w:val="002042ED"/>
    <w:rsid w:val="00207E71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62C0"/>
    <w:rsid w:val="0024692A"/>
    <w:rsid w:val="00252C43"/>
    <w:rsid w:val="002545B2"/>
    <w:rsid w:val="002548B1"/>
    <w:rsid w:val="0026152F"/>
    <w:rsid w:val="0026271F"/>
    <w:rsid w:val="0026279C"/>
    <w:rsid w:val="00270CE7"/>
    <w:rsid w:val="002741B5"/>
    <w:rsid w:val="002751DC"/>
    <w:rsid w:val="00275E80"/>
    <w:rsid w:val="0027661C"/>
    <w:rsid w:val="0027795F"/>
    <w:rsid w:val="00280E45"/>
    <w:rsid w:val="002827E8"/>
    <w:rsid w:val="00286E4C"/>
    <w:rsid w:val="0029307C"/>
    <w:rsid w:val="002930D3"/>
    <w:rsid w:val="0029368B"/>
    <w:rsid w:val="00294CD6"/>
    <w:rsid w:val="00295251"/>
    <w:rsid w:val="00297DCE"/>
    <w:rsid w:val="002A225A"/>
    <w:rsid w:val="002A4B3C"/>
    <w:rsid w:val="002A68AF"/>
    <w:rsid w:val="002B1D96"/>
    <w:rsid w:val="002B1E9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4DA4"/>
    <w:rsid w:val="002D4F9B"/>
    <w:rsid w:val="002E0187"/>
    <w:rsid w:val="002E039E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98"/>
    <w:rsid w:val="00320B4D"/>
    <w:rsid w:val="00321315"/>
    <w:rsid w:val="00323F53"/>
    <w:rsid w:val="0032695F"/>
    <w:rsid w:val="00327D2B"/>
    <w:rsid w:val="00330A26"/>
    <w:rsid w:val="0033254E"/>
    <w:rsid w:val="00334484"/>
    <w:rsid w:val="003350DE"/>
    <w:rsid w:val="0033717F"/>
    <w:rsid w:val="00340071"/>
    <w:rsid w:val="00341678"/>
    <w:rsid w:val="003420C5"/>
    <w:rsid w:val="0035163E"/>
    <w:rsid w:val="00352AB5"/>
    <w:rsid w:val="00352C7D"/>
    <w:rsid w:val="00353970"/>
    <w:rsid w:val="00361420"/>
    <w:rsid w:val="00361446"/>
    <w:rsid w:val="0036570B"/>
    <w:rsid w:val="0037168C"/>
    <w:rsid w:val="0037431A"/>
    <w:rsid w:val="00375804"/>
    <w:rsid w:val="00381EC8"/>
    <w:rsid w:val="00382905"/>
    <w:rsid w:val="00385161"/>
    <w:rsid w:val="00390650"/>
    <w:rsid w:val="00390CFB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4285"/>
    <w:rsid w:val="003D5ECA"/>
    <w:rsid w:val="003D6440"/>
    <w:rsid w:val="003E01D9"/>
    <w:rsid w:val="003E20FB"/>
    <w:rsid w:val="003E3A22"/>
    <w:rsid w:val="003E3E80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3095"/>
    <w:rsid w:val="00423678"/>
    <w:rsid w:val="004237F3"/>
    <w:rsid w:val="0042421B"/>
    <w:rsid w:val="00424915"/>
    <w:rsid w:val="004330DE"/>
    <w:rsid w:val="00433930"/>
    <w:rsid w:val="00434B07"/>
    <w:rsid w:val="004408DD"/>
    <w:rsid w:val="00440B97"/>
    <w:rsid w:val="00443A2E"/>
    <w:rsid w:val="004479F1"/>
    <w:rsid w:val="0045346F"/>
    <w:rsid w:val="004574FF"/>
    <w:rsid w:val="0046097E"/>
    <w:rsid w:val="00463CE9"/>
    <w:rsid w:val="00463DE0"/>
    <w:rsid w:val="004655E0"/>
    <w:rsid w:val="004679A2"/>
    <w:rsid w:val="00472DAC"/>
    <w:rsid w:val="0047449C"/>
    <w:rsid w:val="00474B5A"/>
    <w:rsid w:val="00477938"/>
    <w:rsid w:val="00481814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C07C4"/>
    <w:rsid w:val="004C3998"/>
    <w:rsid w:val="004C3B2A"/>
    <w:rsid w:val="004C44E7"/>
    <w:rsid w:val="004D00D9"/>
    <w:rsid w:val="004D02EE"/>
    <w:rsid w:val="004D280C"/>
    <w:rsid w:val="004D37DA"/>
    <w:rsid w:val="004D66E1"/>
    <w:rsid w:val="004E20D2"/>
    <w:rsid w:val="004E2C1D"/>
    <w:rsid w:val="004E5A5E"/>
    <w:rsid w:val="004F02AF"/>
    <w:rsid w:val="004F19F0"/>
    <w:rsid w:val="004F1AE4"/>
    <w:rsid w:val="004F3A34"/>
    <w:rsid w:val="004F787B"/>
    <w:rsid w:val="0050326C"/>
    <w:rsid w:val="00503DBE"/>
    <w:rsid w:val="005044D0"/>
    <w:rsid w:val="0050629A"/>
    <w:rsid w:val="005062EF"/>
    <w:rsid w:val="005072E6"/>
    <w:rsid w:val="00511138"/>
    <w:rsid w:val="00514514"/>
    <w:rsid w:val="005154E1"/>
    <w:rsid w:val="005163CD"/>
    <w:rsid w:val="00516E08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400A5"/>
    <w:rsid w:val="0054401D"/>
    <w:rsid w:val="005451B4"/>
    <w:rsid w:val="0054782C"/>
    <w:rsid w:val="005529F7"/>
    <w:rsid w:val="0055384A"/>
    <w:rsid w:val="005544A1"/>
    <w:rsid w:val="005577BB"/>
    <w:rsid w:val="00557C43"/>
    <w:rsid w:val="00560FBB"/>
    <w:rsid w:val="005622CB"/>
    <w:rsid w:val="005622D5"/>
    <w:rsid w:val="00565FCC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96860"/>
    <w:rsid w:val="005968E6"/>
    <w:rsid w:val="005A11C8"/>
    <w:rsid w:val="005A20F7"/>
    <w:rsid w:val="005A3880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AD9"/>
    <w:rsid w:val="005E109E"/>
    <w:rsid w:val="005E1313"/>
    <w:rsid w:val="005E26BD"/>
    <w:rsid w:val="005E5E13"/>
    <w:rsid w:val="005F0B18"/>
    <w:rsid w:val="005F59D5"/>
    <w:rsid w:val="006013F1"/>
    <w:rsid w:val="00604D56"/>
    <w:rsid w:val="00606583"/>
    <w:rsid w:val="00607A03"/>
    <w:rsid w:val="00612813"/>
    <w:rsid w:val="00615A29"/>
    <w:rsid w:val="00617347"/>
    <w:rsid w:val="0062008C"/>
    <w:rsid w:val="0062070C"/>
    <w:rsid w:val="0062141C"/>
    <w:rsid w:val="00622152"/>
    <w:rsid w:val="006230B2"/>
    <w:rsid w:val="0062385A"/>
    <w:rsid w:val="00627219"/>
    <w:rsid w:val="0062728C"/>
    <w:rsid w:val="00627298"/>
    <w:rsid w:val="00627402"/>
    <w:rsid w:val="00630480"/>
    <w:rsid w:val="006321C8"/>
    <w:rsid w:val="006323FB"/>
    <w:rsid w:val="0063383E"/>
    <w:rsid w:val="00633F68"/>
    <w:rsid w:val="00640558"/>
    <w:rsid w:val="006420BB"/>
    <w:rsid w:val="00646272"/>
    <w:rsid w:val="00646C14"/>
    <w:rsid w:val="00646E60"/>
    <w:rsid w:val="00647E6D"/>
    <w:rsid w:val="00651F5F"/>
    <w:rsid w:val="006521DE"/>
    <w:rsid w:val="00653115"/>
    <w:rsid w:val="00657D4D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73AF"/>
    <w:rsid w:val="006A0FFF"/>
    <w:rsid w:val="006A114D"/>
    <w:rsid w:val="006B02A5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6E6A"/>
    <w:rsid w:val="006D0BD8"/>
    <w:rsid w:val="006D1045"/>
    <w:rsid w:val="006E0DC4"/>
    <w:rsid w:val="006E3237"/>
    <w:rsid w:val="006E49D2"/>
    <w:rsid w:val="006E6716"/>
    <w:rsid w:val="006E71B9"/>
    <w:rsid w:val="006E793A"/>
    <w:rsid w:val="006F29D5"/>
    <w:rsid w:val="006F2D0F"/>
    <w:rsid w:val="007014EB"/>
    <w:rsid w:val="00701BC0"/>
    <w:rsid w:val="0070216B"/>
    <w:rsid w:val="00702FDF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5381"/>
    <w:rsid w:val="00746D44"/>
    <w:rsid w:val="00753DC9"/>
    <w:rsid w:val="0075718F"/>
    <w:rsid w:val="00762888"/>
    <w:rsid w:val="00765042"/>
    <w:rsid w:val="0076562B"/>
    <w:rsid w:val="00765DBF"/>
    <w:rsid w:val="00773E58"/>
    <w:rsid w:val="00774A8C"/>
    <w:rsid w:val="00774D05"/>
    <w:rsid w:val="00775D8D"/>
    <w:rsid w:val="007762AC"/>
    <w:rsid w:val="007767B0"/>
    <w:rsid w:val="007768A3"/>
    <w:rsid w:val="00776C45"/>
    <w:rsid w:val="00783384"/>
    <w:rsid w:val="00784EE0"/>
    <w:rsid w:val="00790910"/>
    <w:rsid w:val="00791214"/>
    <w:rsid w:val="0079180A"/>
    <w:rsid w:val="007924F4"/>
    <w:rsid w:val="00793A45"/>
    <w:rsid w:val="007941B7"/>
    <w:rsid w:val="0079423F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74F3"/>
    <w:rsid w:val="007C2AB7"/>
    <w:rsid w:val="007C2C2C"/>
    <w:rsid w:val="007C43F1"/>
    <w:rsid w:val="007D4C76"/>
    <w:rsid w:val="007D620B"/>
    <w:rsid w:val="007D75AE"/>
    <w:rsid w:val="007E2756"/>
    <w:rsid w:val="007E2E56"/>
    <w:rsid w:val="007E347E"/>
    <w:rsid w:val="007F3517"/>
    <w:rsid w:val="007F3C00"/>
    <w:rsid w:val="007F439F"/>
    <w:rsid w:val="007F47CA"/>
    <w:rsid w:val="007F54AB"/>
    <w:rsid w:val="007F5A2E"/>
    <w:rsid w:val="00802987"/>
    <w:rsid w:val="00806A97"/>
    <w:rsid w:val="00811500"/>
    <w:rsid w:val="00815792"/>
    <w:rsid w:val="0083012E"/>
    <w:rsid w:val="0083667D"/>
    <w:rsid w:val="00840380"/>
    <w:rsid w:val="00842F38"/>
    <w:rsid w:val="00845EA8"/>
    <w:rsid w:val="0085247F"/>
    <w:rsid w:val="008530C0"/>
    <w:rsid w:val="00855086"/>
    <w:rsid w:val="008623B4"/>
    <w:rsid w:val="00863040"/>
    <w:rsid w:val="008636BA"/>
    <w:rsid w:val="008735E1"/>
    <w:rsid w:val="008743DC"/>
    <w:rsid w:val="00875F0E"/>
    <w:rsid w:val="00876D0B"/>
    <w:rsid w:val="008808D1"/>
    <w:rsid w:val="00880BB1"/>
    <w:rsid w:val="0088154D"/>
    <w:rsid w:val="0088188C"/>
    <w:rsid w:val="008857E1"/>
    <w:rsid w:val="008870A9"/>
    <w:rsid w:val="00887D7B"/>
    <w:rsid w:val="00892EC8"/>
    <w:rsid w:val="0089436F"/>
    <w:rsid w:val="00897C30"/>
    <w:rsid w:val="008A0F58"/>
    <w:rsid w:val="008A5F1C"/>
    <w:rsid w:val="008A630B"/>
    <w:rsid w:val="008B05EF"/>
    <w:rsid w:val="008B28C2"/>
    <w:rsid w:val="008B2EEB"/>
    <w:rsid w:val="008B4B7F"/>
    <w:rsid w:val="008B4CC5"/>
    <w:rsid w:val="008C421C"/>
    <w:rsid w:val="008C552B"/>
    <w:rsid w:val="008C61ED"/>
    <w:rsid w:val="008D3634"/>
    <w:rsid w:val="008D7676"/>
    <w:rsid w:val="008E7819"/>
    <w:rsid w:val="008F061C"/>
    <w:rsid w:val="008F2AE8"/>
    <w:rsid w:val="008F406F"/>
    <w:rsid w:val="008F6986"/>
    <w:rsid w:val="008F7AA0"/>
    <w:rsid w:val="00902C73"/>
    <w:rsid w:val="00902D01"/>
    <w:rsid w:val="00903991"/>
    <w:rsid w:val="00904571"/>
    <w:rsid w:val="0090652F"/>
    <w:rsid w:val="00907AFE"/>
    <w:rsid w:val="00916C11"/>
    <w:rsid w:val="009227DC"/>
    <w:rsid w:val="009234A3"/>
    <w:rsid w:val="00930909"/>
    <w:rsid w:val="00933225"/>
    <w:rsid w:val="00936622"/>
    <w:rsid w:val="00937717"/>
    <w:rsid w:val="0094045C"/>
    <w:rsid w:val="00942B97"/>
    <w:rsid w:val="00943C85"/>
    <w:rsid w:val="00951BA2"/>
    <w:rsid w:val="0096051F"/>
    <w:rsid w:val="00964101"/>
    <w:rsid w:val="0096447E"/>
    <w:rsid w:val="00967563"/>
    <w:rsid w:val="00970F45"/>
    <w:rsid w:val="009765B7"/>
    <w:rsid w:val="0097731E"/>
    <w:rsid w:val="00981BFC"/>
    <w:rsid w:val="00984395"/>
    <w:rsid w:val="009860A9"/>
    <w:rsid w:val="00994277"/>
    <w:rsid w:val="00996537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6E18"/>
    <w:rsid w:val="009E6F10"/>
    <w:rsid w:val="009F043F"/>
    <w:rsid w:val="009F083E"/>
    <w:rsid w:val="009F2E65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E3F"/>
    <w:rsid w:val="00A23099"/>
    <w:rsid w:val="00A23E9E"/>
    <w:rsid w:val="00A30458"/>
    <w:rsid w:val="00A30812"/>
    <w:rsid w:val="00A31CE3"/>
    <w:rsid w:val="00A34757"/>
    <w:rsid w:val="00A34AC5"/>
    <w:rsid w:val="00A3574F"/>
    <w:rsid w:val="00A36F8F"/>
    <w:rsid w:val="00A4232A"/>
    <w:rsid w:val="00A4344B"/>
    <w:rsid w:val="00A43660"/>
    <w:rsid w:val="00A464BA"/>
    <w:rsid w:val="00A551EF"/>
    <w:rsid w:val="00A727B8"/>
    <w:rsid w:val="00A73AED"/>
    <w:rsid w:val="00A747EA"/>
    <w:rsid w:val="00A81154"/>
    <w:rsid w:val="00A81DB2"/>
    <w:rsid w:val="00A8288D"/>
    <w:rsid w:val="00A83510"/>
    <w:rsid w:val="00A835C2"/>
    <w:rsid w:val="00A90ADC"/>
    <w:rsid w:val="00A90B0F"/>
    <w:rsid w:val="00A929E5"/>
    <w:rsid w:val="00A936AF"/>
    <w:rsid w:val="00A93993"/>
    <w:rsid w:val="00A943CB"/>
    <w:rsid w:val="00A945DC"/>
    <w:rsid w:val="00A96F1E"/>
    <w:rsid w:val="00AA1996"/>
    <w:rsid w:val="00AA2856"/>
    <w:rsid w:val="00AA7ED8"/>
    <w:rsid w:val="00AB1DCB"/>
    <w:rsid w:val="00AC0F9C"/>
    <w:rsid w:val="00AC433F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B01022"/>
    <w:rsid w:val="00B02732"/>
    <w:rsid w:val="00B03D38"/>
    <w:rsid w:val="00B04584"/>
    <w:rsid w:val="00B06C33"/>
    <w:rsid w:val="00B07C41"/>
    <w:rsid w:val="00B10776"/>
    <w:rsid w:val="00B13E2E"/>
    <w:rsid w:val="00B13F6D"/>
    <w:rsid w:val="00B1763E"/>
    <w:rsid w:val="00B17D34"/>
    <w:rsid w:val="00B236D1"/>
    <w:rsid w:val="00B24E1D"/>
    <w:rsid w:val="00B331A4"/>
    <w:rsid w:val="00B37FEA"/>
    <w:rsid w:val="00B424CA"/>
    <w:rsid w:val="00B4298E"/>
    <w:rsid w:val="00B52B6D"/>
    <w:rsid w:val="00B53AFF"/>
    <w:rsid w:val="00B54C00"/>
    <w:rsid w:val="00B56A18"/>
    <w:rsid w:val="00B61465"/>
    <w:rsid w:val="00B614BD"/>
    <w:rsid w:val="00B61D97"/>
    <w:rsid w:val="00B66C22"/>
    <w:rsid w:val="00B72FD9"/>
    <w:rsid w:val="00B74CC3"/>
    <w:rsid w:val="00B7666B"/>
    <w:rsid w:val="00B80DF1"/>
    <w:rsid w:val="00B81A1D"/>
    <w:rsid w:val="00B84A1E"/>
    <w:rsid w:val="00B85F87"/>
    <w:rsid w:val="00B86A9A"/>
    <w:rsid w:val="00B86EE2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D87"/>
    <w:rsid w:val="00BB3ACD"/>
    <w:rsid w:val="00BB685A"/>
    <w:rsid w:val="00BB74E2"/>
    <w:rsid w:val="00BC0307"/>
    <w:rsid w:val="00BC0510"/>
    <w:rsid w:val="00BC223C"/>
    <w:rsid w:val="00BC57E7"/>
    <w:rsid w:val="00BC60ED"/>
    <w:rsid w:val="00BD078D"/>
    <w:rsid w:val="00BD2F59"/>
    <w:rsid w:val="00BD3F46"/>
    <w:rsid w:val="00BD57F2"/>
    <w:rsid w:val="00BE04F8"/>
    <w:rsid w:val="00BE095E"/>
    <w:rsid w:val="00BE09BD"/>
    <w:rsid w:val="00BE1CC3"/>
    <w:rsid w:val="00BE1D2B"/>
    <w:rsid w:val="00BE35AD"/>
    <w:rsid w:val="00BE3EDA"/>
    <w:rsid w:val="00C03728"/>
    <w:rsid w:val="00C045BF"/>
    <w:rsid w:val="00C13E9B"/>
    <w:rsid w:val="00C20F6C"/>
    <w:rsid w:val="00C21CB5"/>
    <w:rsid w:val="00C2389B"/>
    <w:rsid w:val="00C2521E"/>
    <w:rsid w:val="00C27473"/>
    <w:rsid w:val="00C33EDC"/>
    <w:rsid w:val="00C352CF"/>
    <w:rsid w:val="00C403BC"/>
    <w:rsid w:val="00C418E4"/>
    <w:rsid w:val="00C42E7B"/>
    <w:rsid w:val="00C443A0"/>
    <w:rsid w:val="00C4616B"/>
    <w:rsid w:val="00C46741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FFD"/>
    <w:rsid w:val="00C93753"/>
    <w:rsid w:val="00C93D0B"/>
    <w:rsid w:val="00C953D9"/>
    <w:rsid w:val="00C95B5D"/>
    <w:rsid w:val="00C96D9C"/>
    <w:rsid w:val="00CA0ED1"/>
    <w:rsid w:val="00CA4490"/>
    <w:rsid w:val="00CA64E1"/>
    <w:rsid w:val="00CB2350"/>
    <w:rsid w:val="00CB2429"/>
    <w:rsid w:val="00CB5153"/>
    <w:rsid w:val="00CB55DE"/>
    <w:rsid w:val="00CB73CD"/>
    <w:rsid w:val="00CC0E66"/>
    <w:rsid w:val="00CC2BD2"/>
    <w:rsid w:val="00CC4EC8"/>
    <w:rsid w:val="00CD4E96"/>
    <w:rsid w:val="00CD5D5E"/>
    <w:rsid w:val="00CE0547"/>
    <w:rsid w:val="00CE1C94"/>
    <w:rsid w:val="00CE4F81"/>
    <w:rsid w:val="00CE75E9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FAD"/>
    <w:rsid w:val="00D11DD4"/>
    <w:rsid w:val="00D244E1"/>
    <w:rsid w:val="00D27CDC"/>
    <w:rsid w:val="00D318F8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77989"/>
    <w:rsid w:val="00D84EE5"/>
    <w:rsid w:val="00D84F53"/>
    <w:rsid w:val="00D929F6"/>
    <w:rsid w:val="00D93073"/>
    <w:rsid w:val="00D963E2"/>
    <w:rsid w:val="00DA2D77"/>
    <w:rsid w:val="00DA51EC"/>
    <w:rsid w:val="00DA6181"/>
    <w:rsid w:val="00DB0076"/>
    <w:rsid w:val="00DB67B9"/>
    <w:rsid w:val="00DB6B61"/>
    <w:rsid w:val="00DC17F9"/>
    <w:rsid w:val="00DC24A5"/>
    <w:rsid w:val="00DC57D3"/>
    <w:rsid w:val="00DC58E6"/>
    <w:rsid w:val="00DC6CFA"/>
    <w:rsid w:val="00DC76F6"/>
    <w:rsid w:val="00DD0890"/>
    <w:rsid w:val="00DD2ADE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CD1"/>
    <w:rsid w:val="00E24066"/>
    <w:rsid w:val="00E258B4"/>
    <w:rsid w:val="00E349FB"/>
    <w:rsid w:val="00E4193E"/>
    <w:rsid w:val="00E467A5"/>
    <w:rsid w:val="00E472D3"/>
    <w:rsid w:val="00E474ED"/>
    <w:rsid w:val="00E50873"/>
    <w:rsid w:val="00E54962"/>
    <w:rsid w:val="00E642D7"/>
    <w:rsid w:val="00E66840"/>
    <w:rsid w:val="00E67ACB"/>
    <w:rsid w:val="00E67E07"/>
    <w:rsid w:val="00E70C95"/>
    <w:rsid w:val="00E71464"/>
    <w:rsid w:val="00E717CA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22D9"/>
    <w:rsid w:val="00EA2C98"/>
    <w:rsid w:val="00EA32DF"/>
    <w:rsid w:val="00EA5BA4"/>
    <w:rsid w:val="00EA5E4F"/>
    <w:rsid w:val="00EA6D92"/>
    <w:rsid w:val="00EA76F1"/>
    <w:rsid w:val="00EB1CCA"/>
    <w:rsid w:val="00EB5357"/>
    <w:rsid w:val="00EB54B6"/>
    <w:rsid w:val="00EC02C9"/>
    <w:rsid w:val="00EC3DE9"/>
    <w:rsid w:val="00EC44CF"/>
    <w:rsid w:val="00EC7912"/>
    <w:rsid w:val="00ED1E49"/>
    <w:rsid w:val="00ED1EA1"/>
    <w:rsid w:val="00ED218A"/>
    <w:rsid w:val="00ED388A"/>
    <w:rsid w:val="00ED3F15"/>
    <w:rsid w:val="00ED577A"/>
    <w:rsid w:val="00ED65EB"/>
    <w:rsid w:val="00ED75B9"/>
    <w:rsid w:val="00EE6DF1"/>
    <w:rsid w:val="00EF2362"/>
    <w:rsid w:val="00EF262C"/>
    <w:rsid w:val="00EF78A7"/>
    <w:rsid w:val="00EF7AFF"/>
    <w:rsid w:val="00F00448"/>
    <w:rsid w:val="00F01062"/>
    <w:rsid w:val="00F132C1"/>
    <w:rsid w:val="00F13DC1"/>
    <w:rsid w:val="00F15904"/>
    <w:rsid w:val="00F23E10"/>
    <w:rsid w:val="00F25C3E"/>
    <w:rsid w:val="00F30F42"/>
    <w:rsid w:val="00F364B9"/>
    <w:rsid w:val="00F36BCD"/>
    <w:rsid w:val="00F40312"/>
    <w:rsid w:val="00F4214B"/>
    <w:rsid w:val="00F42A5E"/>
    <w:rsid w:val="00F448DA"/>
    <w:rsid w:val="00F44F61"/>
    <w:rsid w:val="00F44F7E"/>
    <w:rsid w:val="00F45E8F"/>
    <w:rsid w:val="00F462A7"/>
    <w:rsid w:val="00F50B64"/>
    <w:rsid w:val="00F50C12"/>
    <w:rsid w:val="00F566D5"/>
    <w:rsid w:val="00F65384"/>
    <w:rsid w:val="00F66F81"/>
    <w:rsid w:val="00F7045B"/>
    <w:rsid w:val="00F7686F"/>
    <w:rsid w:val="00F76CD9"/>
    <w:rsid w:val="00F81507"/>
    <w:rsid w:val="00F82C27"/>
    <w:rsid w:val="00F83395"/>
    <w:rsid w:val="00F83730"/>
    <w:rsid w:val="00F8448F"/>
    <w:rsid w:val="00F86B7B"/>
    <w:rsid w:val="00F8739F"/>
    <w:rsid w:val="00F87768"/>
    <w:rsid w:val="00F9021F"/>
    <w:rsid w:val="00F90552"/>
    <w:rsid w:val="00F9200A"/>
    <w:rsid w:val="00F97867"/>
    <w:rsid w:val="00FA07A1"/>
    <w:rsid w:val="00FA465F"/>
    <w:rsid w:val="00FA4FE3"/>
    <w:rsid w:val="00FB0A83"/>
    <w:rsid w:val="00FB0D64"/>
    <w:rsid w:val="00FB350C"/>
    <w:rsid w:val="00FB414A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16C"/>
    <w:rsid w:val="00FE3FA9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raRostami/DeepRL_EmotionRecognition_UsingEEGsignals" TargetMode="External"/><Relationship Id="rId13" Type="http://schemas.openxmlformats.org/officeDocument/2006/relationships/hyperlink" Target="https://taharostami.github.io/publications/2023-01-03-jp3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taharostami.github.io/publications/2023-01-01-jp1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3-01-04-NITCSGuide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aha.rostami.darunkola@gmail.com" TargetMode="External"/><Relationship Id="rId11" Type="http://schemas.openxmlformats.org/officeDocument/2006/relationships/hyperlink" Target="https://taharostami.github.io/publications/2023-01-02-jp2.html" TargetMode="External"/><Relationship Id="rId5" Type="http://schemas.openxmlformats.org/officeDocument/2006/relationships/hyperlink" Target="https://taharostami.github.io/" TargetMode="External"/><Relationship Id="rId15" Type="http://schemas.openxmlformats.org/officeDocument/2006/relationships/hyperlink" Target="https://taharostami.github.io/publications/2021-12-14-ikt1.html" TargetMode="External"/><Relationship Id="rId10" Type="http://schemas.openxmlformats.org/officeDocument/2006/relationships/hyperlink" Target="https://github.com/TahaRostami/NitPhoneboo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TahaRostami/Harif" TargetMode="External"/><Relationship Id="rId14" Type="http://schemas.openxmlformats.org/officeDocument/2006/relationships/hyperlink" Target="https://taharostami.github.io/publications/2022-03-04-cfis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3</Pages>
  <Words>1398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2992</cp:revision>
  <cp:lastPrinted>2023-04-07T10:12:00Z</cp:lastPrinted>
  <dcterms:created xsi:type="dcterms:W3CDTF">2022-12-24T13:54:00Z</dcterms:created>
  <dcterms:modified xsi:type="dcterms:W3CDTF">2023-04-3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